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4BEA70" w14:textId="6CA63CD7" w:rsidR="00A80A78" w:rsidRPr="00934910" w:rsidRDefault="00A80A78" w:rsidP="00A80A78">
      <w:pPr>
        <w:jc w:val="center"/>
        <w:rPr>
          <w:b/>
        </w:rPr>
      </w:pPr>
      <w:r w:rsidRPr="00934910">
        <w:rPr>
          <w:b/>
        </w:rPr>
        <w:t>ANEXO N°</w:t>
      </w:r>
      <w:r w:rsidR="00A3102B">
        <w:rPr>
          <w:b/>
        </w:rPr>
        <w:t>2</w:t>
      </w:r>
    </w:p>
    <w:p w14:paraId="5D12BF3C" w14:textId="77777777" w:rsidR="00A80A78" w:rsidRPr="00934910" w:rsidRDefault="00A80A78" w:rsidP="00A80A78">
      <w:pPr>
        <w:jc w:val="center"/>
        <w:rPr>
          <w:b/>
        </w:rPr>
      </w:pPr>
      <w:r w:rsidRPr="00934910">
        <w:rPr>
          <w:b/>
        </w:rPr>
        <w:t>MODELO DE DECLARACIÓN JURADA SIMPLE</w:t>
      </w:r>
    </w:p>
    <w:p w14:paraId="489B416E" w14:textId="4E78EA2B" w:rsidR="0026168C" w:rsidRPr="00934910" w:rsidRDefault="00A80A78" w:rsidP="00A80A78">
      <w:pPr>
        <w:jc w:val="center"/>
        <w:rPr>
          <w:b/>
        </w:rPr>
      </w:pPr>
      <w:r w:rsidRPr="00934910">
        <w:rPr>
          <w:b/>
        </w:rPr>
        <w:t>SOBRE LA INEXISTENCIA DE CONFLICTO DE INTERESES</w:t>
      </w:r>
    </w:p>
    <w:p w14:paraId="0FBC5269" w14:textId="4F254561" w:rsidR="00A80A78" w:rsidRPr="00934910" w:rsidRDefault="00A80A78" w:rsidP="00A75E75">
      <w:pPr>
        <w:jc w:val="center"/>
        <w:rPr>
          <w:b/>
        </w:rPr>
      </w:pPr>
      <w:r w:rsidRPr="00934910">
        <w:rPr>
          <w:rFonts w:eastAsia="MS Mincho"/>
          <w:i/>
          <w:iCs/>
          <w:lang w:val="es-ES" w:eastAsia="ja-JP"/>
        </w:rPr>
        <w:t>(Para Investigador</w:t>
      </w:r>
      <w:r w:rsidR="005002EF">
        <w:rPr>
          <w:rFonts w:eastAsia="MS Mincho"/>
          <w:i/>
          <w:iCs/>
          <w:lang w:val="es-ES" w:eastAsia="ja-JP"/>
        </w:rPr>
        <w:t>es o Investigadoras</w:t>
      </w:r>
      <w:r w:rsidRPr="00934910">
        <w:rPr>
          <w:rFonts w:eastAsia="MS Mincho"/>
          <w:i/>
          <w:iCs/>
          <w:lang w:val="es-ES" w:eastAsia="ja-JP"/>
        </w:rPr>
        <w:t xml:space="preserve"> Principal</w:t>
      </w:r>
      <w:r w:rsidR="005002EF">
        <w:rPr>
          <w:rFonts w:eastAsia="MS Mincho"/>
          <w:i/>
          <w:iCs/>
          <w:lang w:val="es-ES" w:eastAsia="ja-JP"/>
        </w:rPr>
        <w:t>es</w:t>
      </w:r>
      <w:r w:rsidRPr="00934910">
        <w:rPr>
          <w:rFonts w:eastAsia="MS Mincho"/>
          <w:i/>
          <w:iCs/>
          <w:lang w:val="es-ES" w:eastAsia="ja-JP"/>
        </w:rPr>
        <w:t xml:space="preserve"> y </w:t>
      </w:r>
      <w:r w:rsidR="00BE029B" w:rsidRPr="00934910">
        <w:rPr>
          <w:rFonts w:eastAsia="MS Mincho"/>
          <w:i/>
          <w:iCs/>
          <w:lang w:val="es-ES" w:eastAsia="ja-JP"/>
        </w:rPr>
        <w:t>Co-</w:t>
      </w:r>
      <w:r w:rsidR="006A3E32">
        <w:rPr>
          <w:rFonts w:eastAsia="MS Mincho"/>
          <w:i/>
          <w:iCs/>
          <w:lang w:val="es-ES" w:eastAsia="ja-JP"/>
        </w:rPr>
        <w:t>I</w:t>
      </w:r>
      <w:r w:rsidR="00BE029B" w:rsidRPr="00934910">
        <w:rPr>
          <w:rFonts w:eastAsia="MS Mincho"/>
          <w:i/>
          <w:iCs/>
          <w:lang w:val="es-ES" w:eastAsia="ja-JP"/>
        </w:rPr>
        <w:t>nvestigador</w:t>
      </w:r>
      <w:r w:rsidR="00CA5E92">
        <w:rPr>
          <w:rFonts w:eastAsia="MS Mincho"/>
          <w:i/>
          <w:iCs/>
          <w:lang w:val="es-ES" w:eastAsia="ja-JP"/>
        </w:rPr>
        <w:t>es</w:t>
      </w:r>
      <w:r w:rsidR="005002EF">
        <w:rPr>
          <w:rFonts w:eastAsia="MS Mincho"/>
          <w:i/>
          <w:iCs/>
          <w:lang w:val="es-ES" w:eastAsia="ja-JP"/>
        </w:rPr>
        <w:t xml:space="preserve"> o Co-Investigadora</w:t>
      </w:r>
      <w:r w:rsidR="00CA5E92">
        <w:rPr>
          <w:rFonts w:eastAsia="MS Mincho"/>
          <w:i/>
          <w:iCs/>
          <w:lang w:val="es-ES" w:eastAsia="ja-JP"/>
        </w:rPr>
        <w:t>s</w:t>
      </w:r>
      <w:r w:rsidRPr="00934910">
        <w:rPr>
          <w:rFonts w:eastAsia="MS Mincho"/>
          <w:i/>
          <w:iCs/>
          <w:lang w:val="es-ES" w:eastAsia="ja-JP"/>
        </w:rPr>
        <w:t xml:space="preserve"> Personas Naturales y Personas Jurídicas)</w:t>
      </w:r>
    </w:p>
    <w:p w14:paraId="072A0443" w14:textId="77777777" w:rsidR="0026168C" w:rsidRPr="00934910" w:rsidRDefault="0026168C" w:rsidP="0026168C">
      <w:pPr>
        <w:autoSpaceDE w:val="0"/>
        <w:autoSpaceDN w:val="0"/>
        <w:adjustRightInd w:val="0"/>
        <w:spacing w:line="240" w:lineRule="auto"/>
        <w:jc w:val="center"/>
        <w:rPr>
          <w:rFonts w:eastAsia="MS Mincho"/>
          <w:b/>
          <w:bCs/>
          <w:sz w:val="28"/>
          <w:szCs w:val="28"/>
          <w:u w:val="single"/>
          <w:lang w:eastAsia="ja-JP"/>
        </w:rPr>
      </w:pPr>
    </w:p>
    <w:p w14:paraId="71F23602" w14:textId="649A6C66" w:rsidR="0026168C" w:rsidRPr="00934910" w:rsidRDefault="0026168C" w:rsidP="0026168C">
      <w:pPr>
        <w:autoSpaceDE w:val="0"/>
        <w:autoSpaceDN w:val="0"/>
        <w:adjustRightInd w:val="0"/>
        <w:spacing w:line="240" w:lineRule="auto"/>
        <w:jc w:val="center"/>
        <w:rPr>
          <w:rFonts w:eastAsia="MS Mincho"/>
          <w:b/>
          <w:bCs/>
          <w:u w:val="single"/>
          <w:lang w:val="es-ES" w:eastAsia="ja-JP"/>
        </w:rPr>
      </w:pPr>
      <w:r w:rsidRPr="00934910">
        <w:rPr>
          <w:rFonts w:eastAsia="MS Mincho"/>
          <w:b/>
          <w:bCs/>
          <w:u w:val="single"/>
          <w:lang w:val="es-ES" w:eastAsia="ja-JP"/>
        </w:rPr>
        <w:t>DECLARACIÓN JURADA SIMPLE</w:t>
      </w:r>
    </w:p>
    <w:p w14:paraId="133D6078" w14:textId="34AAA626" w:rsidR="00A80A78" w:rsidRPr="00934910" w:rsidRDefault="00A80A78" w:rsidP="0026168C">
      <w:pPr>
        <w:autoSpaceDE w:val="0"/>
        <w:autoSpaceDN w:val="0"/>
        <w:adjustRightInd w:val="0"/>
        <w:spacing w:line="240" w:lineRule="auto"/>
        <w:jc w:val="center"/>
        <w:rPr>
          <w:rFonts w:eastAsia="MS Mincho"/>
          <w:u w:val="single"/>
          <w:lang w:val="es-ES" w:eastAsia="ja-JP"/>
        </w:rPr>
      </w:pPr>
      <w:r w:rsidRPr="00934910">
        <w:rPr>
          <w:b/>
        </w:rPr>
        <w:t>SOBRE LA INEXISTENCIA DE CONFLICTO DE INTERESES</w:t>
      </w:r>
    </w:p>
    <w:p w14:paraId="740EE95A" w14:textId="053AF941" w:rsidR="0026168C" w:rsidRPr="00934910" w:rsidRDefault="0026168C" w:rsidP="0026168C">
      <w:pPr>
        <w:autoSpaceDE w:val="0"/>
        <w:autoSpaceDN w:val="0"/>
        <w:adjustRightInd w:val="0"/>
        <w:spacing w:line="240" w:lineRule="auto"/>
        <w:jc w:val="center"/>
        <w:rPr>
          <w:rFonts w:eastAsia="MS Mincho"/>
          <w:i/>
          <w:iCs/>
          <w:lang w:val="es-ES" w:eastAsia="ja-JP"/>
        </w:rPr>
      </w:pPr>
    </w:p>
    <w:p w14:paraId="7B1B20FF" w14:textId="387E2A5E" w:rsidR="0026168C" w:rsidRPr="00934910" w:rsidRDefault="0026168C" w:rsidP="0026168C">
      <w:pPr>
        <w:autoSpaceDE w:val="0"/>
        <w:autoSpaceDN w:val="0"/>
        <w:adjustRightInd w:val="0"/>
        <w:spacing w:line="240" w:lineRule="auto"/>
        <w:rPr>
          <w:rFonts w:eastAsia="MS Mincho"/>
          <w:lang w:val="es-ES" w:eastAsia="ja-JP"/>
        </w:rPr>
      </w:pPr>
    </w:p>
    <w:p w14:paraId="5B2C332F" w14:textId="49B48683" w:rsidR="00A80A78" w:rsidRPr="00934910" w:rsidRDefault="00A80A78" w:rsidP="0026168C">
      <w:pPr>
        <w:autoSpaceDE w:val="0"/>
        <w:autoSpaceDN w:val="0"/>
        <w:adjustRightInd w:val="0"/>
        <w:spacing w:line="240" w:lineRule="auto"/>
        <w:rPr>
          <w:rFonts w:eastAsia="MS Mincho"/>
          <w:lang w:val="es-ES" w:eastAsia="ja-JP"/>
        </w:rPr>
      </w:pPr>
    </w:p>
    <w:p w14:paraId="2D9933C5" w14:textId="5AA22095" w:rsidR="00A80A78" w:rsidRPr="00934910" w:rsidRDefault="00A80A78" w:rsidP="00A80A78">
      <w:pPr>
        <w:autoSpaceDE w:val="0"/>
        <w:autoSpaceDN w:val="0"/>
        <w:adjustRightInd w:val="0"/>
        <w:spacing w:line="240" w:lineRule="auto"/>
        <w:jc w:val="right"/>
        <w:rPr>
          <w:rFonts w:eastAsia="MS Mincho"/>
          <w:lang w:val="es-ES" w:eastAsia="ja-JP"/>
        </w:rPr>
      </w:pPr>
      <w:r w:rsidRPr="00934910">
        <w:rPr>
          <w:rFonts w:eastAsia="MS Mincho"/>
          <w:lang w:val="es-ES" w:eastAsia="ja-JP"/>
        </w:rPr>
        <w:t>En Santiago, a __ de _________ de 202</w:t>
      </w:r>
      <w:r w:rsidR="00A3102B">
        <w:rPr>
          <w:rFonts w:eastAsia="MS Mincho"/>
          <w:lang w:val="es-ES" w:eastAsia="ja-JP"/>
        </w:rPr>
        <w:t>3</w:t>
      </w:r>
      <w:r w:rsidRPr="00934910">
        <w:rPr>
          <w:rFonts w:eastAsia="MS Mincho"/>
          <w:lang w:val="es-ES" w:eastAsia="ja-JP"/>
        </w:rPr>
        <w:t>.</w:t>
      </w:r>
    </w:p>
    <w:p w14:paraId="4ECF73E7" w14:textId="079E3A1D" w:rsidR="00A80A78" w:rsidRPr="00934910" w:rsidRDefault="00A80A78" w:rsidP="00A80A78">
      <w:pPr>
        <w:autoSpaceDE w:val="0"/>
        <w:autoSpaceDN w:val="0"/>
        <w:adjustRightInd w:val="0"/>
        <w:spacing w:line="240" w:lineRule="auto"/>
        <w:jc w:val="right"/>
        <w:rPr>
          <w:rFonts w:eastAsia="MS Mincho"/>
          <w:lang w:val="es-ES" w:eastAsia="ja-JP"/>
        </w:rPr>
      </w:pPr>
    </w:p>
    <w:p w14:paraId="5C28322A" w14:textId="77777777" w:rsidR="00A80A78" w:rsidRPr="00934910" w:rsidRDefault="00A80A78" w:rsidP="00E24B99">
      <w:pPr>
        <w:autoSpaceDE w:val="0"/>
        <w:autoSpaceDN w:val="0"/>
        <w:adjustRightInd w:val="0"/>
        <w:spacing w:line="240" w:lineRule="auto"/>
        <w:jc w:val="right"/>
        <w:rPr>
          <w:rFonts w:eastAsia="MS Mincho"/>
          <w:lang w:val="es-ES" w:eastAsia="ja-JP"/>
        </w:rPr>
      </w:pPr>
    </w:p>
    <w:p w14:paraId="5ACDC7DA" w14:textId="77777777" w:rsidR="0026168C" w:rsidRPr="00934910" w:rsidRDefault="0026168C" w:rsidP="0026168C">
      <w:pPr>
        <w:autoSpaceDE w:val="0"/>
        <w:autoSpaceDN w:val="0"/>
        <w:adjustRightInd w:val="0"/>
        <w:spacing w:line="240" w:lineRule="auto"/>
        <w:rPr>
          <w:rFonts w:eastAsia="MS Mincho"/>
          <w:lang w:val="es-ES" w:eastAsia="ja-JP"/>
        </w:rPr>
      </w:pPr>
      <w:r w:rsidRPr="00934910">
        <w:rPr>
          <w:rFonts w:eastAsia="MS Mincho"/>
          <w:lang w:val="es-ES" w:eastAsia="ja-JP"/>
        </w:rPr>
        <w:t>Señores</w:t>
      </w:r>
    </w:p>
    <w:p w14:paraId="2378E1B8" w14:textId="77777777" w:rsidR="0026168C" w:rsidRPr="00934910" w:rsidRDefault="0026168C" w:rsidP="0026168C">
      <w:pPr>
        <w:autoSpaceDE w:val="0"/>
        <w:autoSpaceDN w:val="0"/>
        <w:adjustRightInd w:val="0"/>
        <w:spacing w:line="240" w:lineRule="auto"/>
        <w:rPr>
          <w:rFonts w:eastAsia="MS Mincho"/>
          <w:lang w:val="es-ES" w:eastAsia="ja-JP"/>
        </w:rPr>
      </w:pPr>
      <w:r w:rsidRPr="00934910">
        <w:rPr>
          <w:rFonts w:eastAsia="MS Mincho"/>
          <w:lang w:val="es-ES" w:eastAsia="ja-JP"/>
        </w:rPr>
        <w:t>DIRECCIÓN DE PRESUPUESTOS</w:t>
      </w:r>
    </w:p>
    <w:p w14:paraId="6F781C6B" w14:textId="77777777" w:rsidR="0026168C" w:rsidRPr="00934910" w:rsidRDefault="0026168C" w:rsidP="0026168C">
      <w:pPr>
        <w:autoSpaceDE w:val="0"/>
        <w:autoSpaceDN w:val="0"/>
        <w:adjustRightInd w:val="0"/>
        <w:spacing w:line="240" w:lineRule="auto"/>
        <w:rPr>
          <w:rFonts w:eastAsia="MS Mincho"/>
          <w:u w:val="single"/>
          <w:lang w:val="es-ES" w:eastAsia="ja-JP"/>
        </w:rPr>
      </w:pPr>
      <w:r w:rsidRPr="00934910">
        <w:rPr>
          <w:rFonts w:eastAsia="MS Mincho"/>
          <w:u w:val="single"/>
          <w:lang w:val="es-ES" w:eastAsia="ja-JP"/>
        </w:rPr>
        <w:t>Presente</w:t>
      </w:r>
    </w:p>
    <w:p w14:paraId="6DE72722" w14:textId="77777777" w:rsidR="0026168C" w:rsidRPr="00934910" w:rsidRDefault="0026168C" w:rsidP="0026168C">
      <w:pPr>
        <w:autoSpaceDE w:val="0"/>
        <w:autoSpaceDN w:val="0"/>
        <w:adjustRightInd w:val="0"/>
        <w:spacing w:line="240" w:lineRule="auto"/>
        <w:rPr>
          <w:rFonts w:eastAsia="MS Mincho"/>
          <w:lang w:val="es-ES" w:eastAsia="ja-JP"/>
        </w:rPr>
      </w:pPr>
    </w:p>
    <w:p w14:paraId="57D543B4" w14:textId="77777777" w:rsidR="0026168C" w:rsidRPr="00934910" w:rsidRDefault="0026168C" w:rsidP="0026168C">
      <w:pPr>
        <w:autoSpaceDE w:val="0"/>
        <w:autoSpaceDN w:val="0"/>
        <w:adjustRightInd w:val="0"/>
        <w:spacing w:line="240" w:lineRule="auto"/>
        <w:rPr>
          <w:rFonts w:eastAsia="MS Mincho"/>
          <w:lang w:val="es-ES" w:eastAsia="ja-JP"/>
        </w:rPr>
      </w:pPr>
      <w:r w:rsidRPr="00934910">
        <w:rPr>
          <w:rFonts w:eastAsia="MS Mincho"/>
          <w:lang w:val="es-ES" w:eastAsia="ja-JP"/>
        </w:rPr>
        <w:t>Yo:</w:t>
      </w:r>
    </w:p>
    <w:p w14:paraId="2B933013" w14:textId="77777777" w:rsidR="0026168C" w:rsidRPr="00934910" w:rsidRDefault="0026168C" w:rsidP="0026168C">
      <w:pPr>
        <w:autoSpaceDE w:val="0"/>
        <w:autoSpaceDN w:val="0"/>
        <w:adjustRightInd w:val="0"/>
        <w:spacing w:line="240" w:lineRule="auto"/>
        <w:rPr>
          <w:rFonts w:eastAsia="MS Mincho"/>
          <w:lang w:val="es-ES" w:eastAsia="ja-JP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49"/>
        <w:gridCol w:w="4449"/>
      </w:tblGrid>
      <w:tr w:rsidR="0026168C" w:rsidRPr="00934910" w14:paraId="3CEC9692" w14:textId="77777777" w:rsidTr="0063238A">
        <w:trPr>
          <w:trHeight w:val="276"/>
        </w:trPr>
        <w:tc>
          <w:tcPr>
            <w:tcW w:w="4449" w:type="dxa"/>
          </w:tcPr>
          <w:p w14:paraId="48A82105" w14:textId="77777777" w:rsidR="0026168C" w:rsidRPr="00934910" w:rsidRDefault="0026168C" w:rsidP="0026168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eastAsia="MS Mincho"/>
                <w:lang w:val="es-ES" w:eastAsia="ja-JP"/>
              </w:rPr>
            </w:pPr>
            <w:r w:rsidRPr="00934910">
              <w:rPr>
                <w:rFonts w:eastAsia="MS Mincho"/>
                <w:lang w:val="es-ES" w:eastAsia="ja-JP"/>
              </w:rPr>
              <w:t>NOMBRES</w:t>
            </w:r>
          </w:p>
        </w:tc>
        <w:tc>
          <w:tcPr>
            <w:tcW w:w="4449" w:type="dxa"/>
          </w:tcPr>
          <w:p w14:paraId="750787AB" w14:textId="77777777" w:rsidR="0026168C" w:rsidRPr="00934910" w:rsidRDefault="0026168C" w:rsidP="0026168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eastAsia="MS Mincho"/>
                <w:lang w:val="es-ES" w:eastAsia="ja-JP"/>
              </w:rPr>
            </w:pPr>
            <w:r w:rsidRPr="00934910">
              <w:rPr>
                <w:rFonts w:eastAsia="MS Mincho"/>
                <w:lang w:val="es-ES" w:eastAsia="ja-JP"/>
              </w:rPr>
              <w:t>APELLIDOS</w:t>
            </w:r>
          </w:p>
        </w:tc>
      </w:tr>
      <w:tr w:rsidR="0026168C" w:rsidRPr="00934910" w14:paraId="510877D6" w14:textId="77777777" w:rsidTr="0063238A">
        <w:trPr>
          <w:trHeight w:val="260"/>
        </w:trPr>
        <w:tc>
          <w:tcPr>
            <w:tcW w:w="4449" w:type="dxa"/>
          </w:tcPr>
          <w:p w14:paraId="5B5924CC" w14:textId="77777777" w:rsidR="0026168C" w:rsidRPr="00934910" w:rsidRDefault="0026168C" w:rsidP="0026168C">
            <w:pPr>
              <w:autoSpaceDE w:val="0"/>
              <w:autoSpaceDN w:val="0"/>
              <w:adjustRightInd w:val="0"/>
              <w:spacing w:line="240" w:lineRule="auto"/>
              <w:rPr>
                <w:rFonts w:eastAsia="MS Mincho"/>
                <w:lang w:val="es-ES" w:eastAsia="ja-JP"/>
              </w:rPr>
            </w:pPr>
          </w:p>
        </w:tc>
        <w:tc>
          <w:tcPr>
            <w:tcW w:w="4449" w:type="dxa"/>
          </w:tcPr>
          <w:p w14:paraId="05E58413" w14:textId="77777777" w:rsidR="0026168C" w:rsidRPr="00934910" w:rsidRDefault="0026168C" w:rsidP="0026168C">
            <w:pPr>
              <w:autoSpaceDE w:val="0"/>
              <w:autoSpaceDN w:val="0"/>
              <w:adjustRightInd w:val="0"/>
              <w:spacing w:line="240" w:lineRule="auto"/>
              <w:rPr>
                <w:rFonts w:eastAsia="MS Mincho"/>
                <w:lang w:val="es-ES" w:eastAsia="ja-JP"/>
              </w:rPr>
            </w:pPr>
          </w:p>
        </w:tc>
      </w:tr>
    </w:tbl>
    <w:p w14:paraId="4CEA29A7" w14:textId="77777777" w:rsidR="0026168C" w:rsidRPr="00934910" w:rsidRDefault="0026168C" w:rsidP="0026168C">
      <w:pPr>
        <w:autoSpaceDE w:val="0"/>
        <w:autoSpaceDN w:val="0"/>
        <w:adjustRightInd w:val="0"/>
        <w:spacing w:line="240" w:lineRule="auto"/>
        <w:rPr>
          <w:rFonts w:eastAsia="MS Mincho"/>
          <w:lang w:val="es-ES" w:eastAsia="ja-JP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89"/>
        <w:gridCol w:w="4409"/>
      </w:tblGrid>
      <w:tr w:rsidR="0026168C" w:rsidRPr="00934910" w14:paraId="14EC3CD4" w14:textId="77777777" w:rsidTr="0063238A">
        <w:trPr>
          <w:trHeight w:val="276"/>
        </w:trPr>
        <w:tc>
          <w:tcPr>
            <w:tcW w:w="4489" w:type="dxa"/>
          </w:tcPr>
          <w:p w14:paraId="4E4CCE7F" w14:textId="77777777" w:rsidR="0026168C" w:rsidRPr="00934910" w:rsidRDefault="0026168C" w:rsidP="0026168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eastAsia="MS Mincho"/>
                <w:lang w:val="es-ES" w:eastAsia="ja-JP"/>
              </w:rPr>
            </w:pPr>
            <w:r w:rsidRPr="00934910">
              <w:rPr>
                <w:rFonts w:eastAsia="MS Mincho"/>
                <w:lang w:val="es-ES" w:eastAsia="ja-JP"/>
              </w:rPr>
              <w:t>DIRECCIÓN</w:t>
            </w:r>
          </w:p>
        </w:tc>
        <w:tc>
          <w:tcPr>
            <w:tcW w:w="4409" w:type="dxa"/>
          </w:tcPr>
          <w:p w14:paraId="739ACE60" w14:textId="77777777" w:rsidR="0026168C" w:rsidRPr="00934910" w:rsidRDefault="0026168C" w:rsidP="0026168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eastAsia="MS Mincho"/>
                <w:lang w:val="es-ES" w:eastAsia="ja-JP"/>
              </w:rPr>
            </w:pPr>
            <w:r w:rsidRPr="00934910">
              <w:rPr>
                <w:rFonts w:eastAsia="MS Mincho"/>
                <w:lang w:val="es-ES" w:eastAsia="ja-JP"/>
              </w:rPr>
              <w:t>NACIONALIDAD</w:t>
            </w:r>
          </w:p>
        </w:tc>
      </w:tr>
      <w:tr w:rsidR="0026168C" w:rsidRPr="00934910" w14:paraId="5A0C0D05" w14:textId="77777777" w:rsidTr="0063238A">
        <w:trPr>
          <w:trHeight w:val="260"/>
        </w:trPr>
        <w:tc>
          <w:tcPr>
            <w:tcW w:w="4489" w:type="dxa"/>
          </w:tcPr>
          <w:p w14:paraId="45E63F8C" w14:textId="77777777" w:rsidR="0026168C" w:rsidRPr="00934910" w:rsidRDefault="0026168C" w:rsidP="0026168C">
            <w:pPr>
              <w:autoSpaceDE w:val="0"/>
              <w:autoSpaceDN w:val="0"/>
              <w:adjustRightInd w:val="0"/>
              <w:spacing w:line="240" w:lineRule="auto"/>
              <w:rPr>
                <w:rFonts w:eastAsia="MS Mincho"/>
                <w:lang w:val="es-ES" w:eastAsia="ja-JP"/>
              </w:rPr>
            </w:pPr>
          </w:p>
        </w:tc>
        <w:tc>
          <w:tcPr>
            <w:tcW w:w="4409" w:type="dxa"/>
          </w:tcPr>
          <w:p w14:paraId="2D20AFFB" w14:textId="77777777" w:rsidR="0026168C" w:rsidRPr="00934910" w:rsidRDefault="0026168C" w:rsidP="0026168C">
            <w:pPr>
              <w:autoSpaceDE w:val="0"/>
              <w:autoSpaceDN w:val="0"/>
              <w:adjustRightInd w:val="0"/>
              <w:spacing w:line="240" w:lineRule="auto"/>
              <w:rPr>
                <w:rFonts w:eastAsia="MS Mincho"/>
                <w:lang w:val="es-ES" w:eastAsia="ja-JP"/>
              </w:rPr>
            </w:pPr>
          </w:p>
        </w:tc>
      </w:tr>
    </w:tbl>
    <w:p w14:paraId="1B5C54AE" w14:textId="77777777" w:rsidR="0026168C" w:rsidRPr="00934910" w:rsidRDefault="0026168C" w:rsidP="0026168C">
      <w:pPr>
        <w:autoSpaceDE w:val="0"/>
        <w:autoSpaceDN w:val="0"/>
        <w:adjustRightInd w:val="0"/>
        <w:spacing w:line="240" w:lineRule="auto"/>
        <w:rPr>
          <w:rFonts w:eastAsia="MS Mincho"/>
          <w:lang w:val="es-ES" w:eastAsia="ja-JP"/>
        </w:rPr>
      </w:pPr>
    </w:p>
    <w:tbl>
      <w:tblPr>
        <w:tblW w:w="465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11"/>
        <w:gridCol w:w="4299"/>
      </w:tblGrid>
      <w:tr w:rsidR="005D697E" w:rsidRPr="00934910" w14:paraId="59128E5B" w14:textId="77777777" w:rsidTr="00C01A8E">
        <w:trPr>
          <w:trHeight w:val="241"/>
        </w:trPr>
        <w:tc>
          <w:tcPr>
            <w:tcW w:w="2532" w:type="pct"/>
          </w:tcPr>
          <w:p w14:paraId="40296536" w14:textId="769AB10D" w:rsidR="005D697E" w:rsidRPr="00FC18F7" w:rsidRDefault="005D697E" w:rsidP="0026168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eastAsia="MS Mincho"/>
                <w:lang w:val="es-ES" w:eastAsia="ja-JP"/>
              </w:rPr>
            </w:pPr>
            <w:r w:rsidRPr="00FC18F7">
              <w:rPr>
                <w:rFonts w:eastAsia="MS Mincho"/>
                <w:lang w:val="es-ES" w:eastAsia="ja-JP"/>
              </w:rPr>
              <w:t>CÉDULA DE IDENTIDAD</w:t>
            </w:r>
            <w:r w:rsidR="00F279A7" w:rsidRPr="00FC18F7">
              <w:rPr>
                <w:rFonts w:eastAsia="MS Mincho"/>
                <w:lang w:val="es-ES" w:eastAsia="ja-JP"/>
              </w:rPr>
              <w:t xml:space="preserve"> </w:t>
            </w:r>
          </w:p>
        </w:tc>
        <w:tc>
          <w:tcPr>
            <w:tcW w:w="2468" w:type="pct"/>
          </w:tcPr>
          <w:p w14:paraId="0F1CA5D5" w14:textId="77777777" w:rsidR="005D697E" w:rsidRPr="00FC18F7" w:rsidRDefault="005D697E" w:rsidP="0026168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eastAsia="MS Mincho"/>
                <w:lang w:val="es-ES" w:eastAsia="ja-JP"/>
              </w:rPr>
            </w:pPr>
            <w:r w:rsidRPr="00FC18F7">
              <w:rPr>
                <w:rFonts w:eastAsia="MS Mincho"/>
                <w:lang w:val="es-ES" w:eastAsia="ja-JP"/>
              </w:rPr>
              <w:t>PROFESIÓN U OFICIO</w:t>
            </w:r>
          </w:p>
        </w:tc>
      </w:tr>
      <w:tr w:rsidR="005D697E" w:rsidRPr="00934910" w14:paraId="2777DED3" w14:textId="77777777" w:rsidTr="00C01A8E">
        <w:trPr>
          <w:trHeight w:val="287"/>
        </w:trPr>
        <w:tc>
          <w:tcPr>
            <w:tcW w:w="2532" w:type="pct"/>
          </w:tcPr>
          <w:p w14:paraId="37EC18D1" w14:textId="77777777" w:rsidR="005D697E" w:rsidRPr="00FC18F7" w:rsidRDefault="005D697E" w:rsidP="0026168C">
            <w:pPr>
              <w:autoSpaceDE w:val="0"/>
              <w:autoSpaceDN w:val="0"/>
              <w:adjustRightInd w:val="0"/>
              <w:spacing w:line="240" w:lineRule="auto"/>
              <w:rPr>
                <w:rFonts w:eastAsia="MS Mincho"/>
                <w:lang w:val="es-ES" w:eastAsia="ja-JP"/>
              </w:rPr>
            </w:pPr>
          </w:p>
        </w:tc>
        <w:tc>
          <w:tcPr>
            <w:tcW w:w="2468" w:type="pct"/>
          </w:tcPr>
          <w:p w14:paraId="7780E902" w14:textId="77777777" w:rsidR="005D697E" w:rsidRPr="00FC18F7" w:rsidRDefault="005D697E" w:rsidP="0026168C">
            <w:pPr>
              <w:autoSpaceDE w:val="0"/>
              <w:autoSpaceDN w:val="0"/>
              <w:adjustRightInd w:val="0"/>
              <w:spacing w:line="240" w:lineRule="auto"/>
              <w:rPr>
                <w:rFonts w:eastAsia="MS Mincho"/>
                <w:lang w:val="es-ES" w:eastAsia="ja-JP"/>
              </w:rPr>
            </w:pPr>
          </w:p>
        </w:tc>
      </w:tr>
    </w:tbl>
    <w:p w14:paraId="3CAC0A1D" w14:textId="77777777" w:rsidR="005D697E" w:rsidRPr="00934910" w:rsidRDefault="0026168C" w:rsidP="0026168C">
      <w:pPr>
        <w:spacing w:after="200"/>
        <w:jc w:val="both"/>
        <w:rPr>
          <w:rFonts w:eastAsia="MS Mincho"/>
          <w:lang w:val="es-ES" w:eastAsia="ja-JP"/>
        </w:rPr>
      </w:pPr>
      <w:r w:rsidRPr="00934910">
        <w:rPr>
          <w:rFonts w:eastAsia="MS Mincho"/>
          <w:lang w:val="es-ES" w:eastAsia="ja-JP"/>
        </w:rPr>
        <w:t xml:space="preserve"> </w:t>
      </w:r>
    </w:p>
    <w:p w14:paraId="2F0CBCA0" w14:textId="0BCC4D10" w:rsidR="0026168C" w:rsidRPr="00934910" w:rsidRDefault="0026168C" w:rsidP="004F0B1F">
      <w:pPr>
        <w:spacing w:line="240" w:lineRule="auto"/>
        <w:jc w:val="both"/>
        <w:rPr>
          <w:rFonts w:eastAsia="MS Mincho"/>
          <w:lang w:val="es-ES_tradnl" w:eastAsia="ja-JP"/>
        </w:rPr>
      </w:pPr>
      <w:r w:rsidRPr="00934910">
        <w:rPr>
          <w:rFonts w:eastAsia="MS Mincho"/>
          <w:lang w:val="es-ES" w:eastAsia="ja-JP"/>
        </w:rPr>
        <w:t xml:space="preserve">Por el hecho de suscribir la presente declaración jurada, el </w:t>
      </w:r>
      <w:r w:rsidR="005002EF">
        <w:rPr>
          <w:rFonts w:eastAsia="MS Mincho"/>
          <w:lang w:val="es-ES" w:eastAsia="ja-JP"/>
        </w:rPr>
        <w:t xml:space="preserve">o la </w:t>
      </w:r>
      <w:r w:rsidRPr="00934910">
        <w:rPr>
          <w:rFonts w:eastAsia="MS Mincho"/>
          <w:lang w:val="es-ES" w:eastAsia="ja-JP"/>
        </w:rPr>
        <w:t>postulante autoriza a DIPRES a revisar los antecedentes entregados</w:t>
      </w:r>
      <w:r w:rsidRPr="00934910">
        <w:rPr>
          <w:rFonts w:eastAsia="MS Mincho"/>
          <w:lang w:val="es-ES_tradnl" w:eastAsia="ja-JP"/>
        </w:rPr>
        <w:t xml:space="preserve"> y </w:t>
      </w:r>
      <w:r w:rsidR="00A80A78" w:rsidRPr="00934910">
        <w:rPr>
          <w:rFonts w:eastAsia="MS Mincho"/>
          <w:lang w:val="es-ES_tradnl" w:eastAsia="ja-JP"/>
        </w:rPr>
        <w:t xml:space="preserve">a </w:t>
      </w:r>
      <w:r w:rsidRPr="00934910">
        <w:rPr>
          <w:rFonts w:eastAsia="MS Mincho"/>
          <w:lang w:val="es-ES_tradnl" w:eastAsia="ja-JP"/>
        </w:rPr>
        <w:t>solicitar nuevos antecedentes para obtener información adicional, si fuere necesario.</w:t>
      </w:r>
    </w:p>
    <w:p w14:paraId="1B23775E" w14:textId="77777777" w:rsidR="00A80A78" w:rsidRPr="00934910" w:rsidRDefault="00A80A78" w:rsidP="004F0B1F">
      <w:pPr>
        <w:autoSpaceDE w:val="0"/>
        <w:autoSpaceDN w:val="0"/>
        <w:adjustRightInd w:val="0"/>
        <w:spacing w:line="240" w:lineRule="auto"/>
        <w:rPr>
          <w:rFonts w:eastAsia="MS Mincho"/>
          <w:lang w:val="es-ES" w:eastAsia="ja-JP"/>
        </w:rPr>
      </w:pPr>
    </w:p>
    <w:p w14:paraId="16AD018C" w14:textId="4D6AF41A" w:rsidR="0026168C" w:rsidRPr="00934910" w:rsidRDefault="003A30C0" w:rsidP="004F0B1F">
      <w:pPr>
        <w:autoSpaceDE w:val="0"/>
        <w:autoSpaceDN w:val="0"/>
        <w:adjustRightInd w:val="0"/>
        <w:spacing w:line="240" w:lineRule="auto"/>
        <w:rPr>
          <w:rFonts w:eastAsia="MS Mincho"/>
          <w:lang w:val="es-ES" w:eastAsia="ja-JP"/>
        </w:rPr>
      </w:pPr>
      <w:r w:rsidRPr="00934910">
        <w:rPr>
          <w:rFonts w:eastAsia="MS Mincho"/>
          <w:lang w:val="es-ES" w:eastAsia="ja-JP"/>
        </w:rPr>
        <w:t>Declaro</w:t>
      </w:r>
      <w:r w:rsidR="0026168C" w:rsidRPr="00934910">
        <w:rPr>
          <w:rFonts w:eastAsia="MS Mincho"/>
          <w:lang w:val="es-ES" w:eastAsia="ja-JP"/>
        </w:rPr>
        <w:t xml:space="preserve">: </w:t>
      </w:r>
    </w:p>
    <w:p w14:paraId="06210CEA" w14:textId="77777777" w:rsidR="0026168C" w:rsidRPr="00934910" w:rsidRDefault="0026168C" w:rsidP="004F0B1F">
      <w:pPr>
        <w:autoSpaceDE w:val="0"/>
        <w:autoSpaceDN w:val="0"/>
        <w:adjustRightInd w:val="0"/>
        <w:spacing w:line="240" w:lineRule="auto"/>
        <w:rPr>
          <w:rFonts w:eastAsia="MS Mincho"/>
          <w:lang w:val="es-ES" w:eastAsia="ja-JP"/>
        </w:rPr>
      </w:pPr>
    </w:p>
    <w:p w14:paraId="3CF91133" w14:textId="1399561F" w:rsidR="0026168C" w:rsidRPr="00934910" w:rsidRDefault="0026168C" w:rsidP="00DC32CD">
      <w:pPr>
        <w:pStyle w:val="Prrafodelista"/>
        <w:numPr>
          <w:ilvl w:val="0"/>
          <w:numId w:val="14"/>
        </w:numPr>
        <w:autoSpaceDE w:val="0"/>
        <w:autoSpaceDN w:val="0"/>
        <w:adjustRightInd w:val="0"/>
        <w:spacing w:line="240" w:lineRule="auto"/>
        <w:jc w:val="both"/>
        <w:rPr>
          <w:rFonts w:eastAsia="MS Mincho"/>
          <w:lang w:val="es-ES" w:eastAsia="ja-JP"/>
        </w:rPr>
      </w:pPr>
      <w:r w:rsidRPr="00934910">
        <w:rPr>
          <w:rFonts w:eastAsia="MS Mincho"/>
          <w:lang w:val="es-ES" w:eastAsia="ja-JP"/>
        </w:rPr>
        <w:t>No ser funcionario público al momento de postular</w:t>
      </w:r>
      <w:r w:rsidR="005D697E" w:rsidRPr="00934910">
        <w:rPr>
          <w:rFonts w:eastAsia="MS Mincho"/>
          <w:lang w:val="es-ES" w:eastAsia="ja-JP"/>
        </w:rPr>
        <w:t xml:space="preserve"> (</w:t>
      </w:r>
      <w:r w:rsidR="00B51680" w:rsidRPr="00934910">
        <w:rPr>
          <w:rFonts w:eastAsia="MS Mincho"/>
          <w:lang w:val="es-ES" w:eastAsia="ja-JP"/>
        </w:rPr>
        <w:t xml:space="preserve">excepto funcionarios de Universidades o </w:t>
      </w:r>
      <w:r w:rsidR="00A80A78" w:rsidRPr="00934910">
        <w:rPr>
          <w:rFonts w:eastAsia="MS Mincho"/>
          <w:lang w:val="es-ES" w:eastAsia="ja-JP"/>
        </w:rPr>
        <w:t>C</w:t>
      </w:r>
      <w:r w:rsidR="00B51680" w:rsidRPr="00934910">
        <w:rPr>
          <w:rFonts w:eastAsia="MS Mincho"/>
          <w:lang w:val="es-ES" w:eastAsia="ja-JP"/>
        </w:rPr>
        <w:t>entros de Estudios)</w:t>
      </w:r>
      <w:r w:rsidR="0063238A" w:rsidRPr="00934910">
        <w:rPr>
          <w:rFonts w:eastAsia="MS Mincho"/>
          <w:lang w:val="es-ES" w:eastAsia="ja-JP"/>
        </w:rPr>
        <w:t>.</w:t>
      </w:r>
    </w:p>
    <w:p w14:paraId="3A15A11A" w14:textId="77777777" w:rsidR="00E91B82" w:rsidRPr="00934910" w:rsidRDefault="00E91B82" w:rsidP="004F0B1F">
      <w:pPr>
        <w:autoSpaceDE w:val="0"/>
        <w:autoSpaceDN w:val="0"/>
        <w:adjustRightInd w:val="0"/>
        <w:spacing w:line="240" w:lineRule="auto"/>
        <w:jc w:val="both"/>
        <w:rPr>
          <w:rFonts w:eastAsia="MS Mincho"/>
          <w:lang w:val="es-ES" w:eastAsia="ja-JP"/>
        </w:rPr>
      </w:pPr>
    </w:p>
    <w:p w14:paraId="18586405" w14:textId="72BE2745" w:rsidR="008D10C1" w:rsidRPr="00934910" w:rsidRDefault="0026168C" w:rsidP="00DC32CD">
      <w:pPr>
        <w:pStyle w:val="Prrafodelista"/>
        <w:numPr>
          <w:ilvl w:val="0"/>
          <w:numId w:val="14"/>
        </w:numPr>
        <w:autoSpaceDE w:val="0"/>
        <w:autoSpaceDN w:val="0"/>
        <w:adjustRightInd w:val="0"/>
        <w:spacing w:line="240" w:lineRule="auto"/>
        <w:jc w:val="both"/>
        <w:rPr>
          <w:rFonts w:eastAsia="MS Mincho"/>
          <w:lang w:val="es-ES" w:eastAsia="ja-JP"/>
        </w:rPr>
      </w:pPr>
      <w:r w:rsidRPr="00934910">
        <w:rPr>
          <w:rFonts w:eastAsia="MS Mincho"/>
          <w:lang w:val="es-ES" w:eastAsia="ja-JP"/>
        </w:rPr>
        <w:t>No mantener al momento de la postulación, y durante el desarrollo de la evaluaci</w:t>
      </w:r>
      <w:r w:rsidR="00BA103A" w:rsidRPr="00934910">
        <w:rPr>
          <w:rFonts w:eastAsia="MS Mincho"/>
          <w:lang w:val="es-ES" w:eastAsia="ja-JP"/>
        </w:rPr>
        <w:t>ón</w:t>
      </w:r>
      <w:r w:rsidRPr="00934910">
        <w:rPr>
          <w:rFonts w:eastAsia="MS Mincho"/>
          <w:lang w:val="es-ES" w:eastAsia="ja-JP"/>
        </w:rPr>
        <w:t>, como persona natural o como persona con interés o participación en personas jurídicas, relaciones contractuales de prestación de servicios con el</w:t>
      </w:r>
      <w:r w:rsidR="00CB10AB" w:rsidRPr="00934910">
        <w:rPr>
          <w:rFonts w:eastAsia="MS Mincho"/>
          <w:lang w:val="es-ES" w:eastAsia="ja-JP"/>
        </w:rPr>
        <w:t xml:space="preserve"> Ó</w:t>
      </w:r>
      <w:r w:rsidRPr="00934910">
        <w:rPr>
          <w:rFonts w:eastAsia="MS Mincho"/>
          <w:lang w:val="es-ES" w:eastAsia="ja-JP"/>
        </w:rPr>
        <w:t xml:space="preserve">rgano o </w:t>
      </w:r>
      <w:r w:rsidR="00CB10AB" w:rsidRPr="00934910">
        <w:rPr>
          <w:rFonts w:eastAsia="MS Mincho"/>
          <w:lang w:val="es-ES" w:eastAsia="ja-JP"/>
        </w:rPr>
        <w:t>S</w:t>
      </w:r>
      <w:r w:rsidRPr="00934910">
        <w:rPr>
          <w:rFonts w:eastAsia="MS Mincho"/>
          <w:lang w:val="es-ES" w:eastAsia="ja-JP"/>
        </w:rPr>
        <w:t xml:space="preserve">ervicio </w:t>
      </w:r>
      <w:r w:rsidR="00CB10AB" w:rsidRPr="00934910">
        <w:rPr>
          <w:rFonts w:eastAsia="MS Mincho"/>
          <w:lang w:val="es-ES" w:eastAsia="ja-JP"/>
        </w:rPr>
        <w:t>P</w:t>
      </w:r>
      <w:r w:rsidRPr="00934910">
        <w:rPr>
          <w:rFonts w:eastAsia="MS Mincho"/>
          <w:lang w:val="es-ES" w:eastAsia="ja-JP"/>
        </w:rPr>
        <w:t>úblico responsable del</w:t>
      </w:r>
      <w:r w:rsidR="007E7A80" w:rsidRPr="00934910">
        <w:rPr>
          <w:rFonts w:eastAsia="MS Mincho"/>
          <w:lang w:val="es-ES" w:eastAsia="ja-JP"/>
        </w:rPr>
        <w:t xml:space="preserve"> </w:t>
      </w:r>
      <w:r w:rsidR="00271808" w:rsidRPr="00934910">
        <w:rPr>
          <w:rFonts w:eastAsia="MS Mincho"/>
          <w:lang w:val="es-ES" w:eastAsia="ja-JP"/>
        </w:rPr>
        <w:t>Programa</w:t>
      </w:r>
      <w:r w:rsidRPr="00934910">
        <w:rPr>
          <w:rFonts w:eastAsia="MS Mincho"/>
          <w:lang w:val="es-ES" w:eastAsia="ja-JP"/>
        </w:rPr>
        <w:t xml:space="preserve"> a evaluar, en la misma área de intervención del</w:t>
      </w:r>
      <w:r w:rsidR="007E7A80" w:rsidRPr="00934910">
        <w:rPr>
          <w:rFonts w:eastAsia="MS Mincho"/>
          <w:lang w:val="es-ES" w:eastAsia="ja-JP"/>
        </w:rPr>
        <w:t xml:space="preserve"> </w:t>
      </w:r>
      <w:r w:rsidR="00271808" w:rsidRPr="00934910">
        <w:rPr>
          <w:rFonts w:eastAsia="MS Mincho"/>
          <w:lang w:val="es-ES" w:eastAsia="ja-JP"/>
        </w:rPr>
        <w:t>Programa</w:t>
      </w:r>
      <w:r w:rsidRPr="00934910">
        <w:rPr>
          <w:rFonts w:eastAsia="MS Mincho"/>
          <w:lang w:val="es-ES" w:eastAsia="ja-JP"/>
        </w:rPr>
        <w:t>, ni con otro organismo público directamente vinculado con el área de intervención del</w:t>
      </w:r>
      <w:r w:rsidR="007E7A80" w:rsidRPr="00934910">
        <w:rPr>
          <w:rFonts w:eastAsia="MS Mincho"/>
          <w:lang w:val="es-ES" w:eastAsia="ja-JP"/>
        </w:rPr>
        <w:t xml:space="preserve"> </w:t>
      </w:r>
      <w:r w:rsidR="00271808" w:rsidRPr="00934910">
        <w:rPr>
          <w:rFonts w:eastAsia="MS Mincho"/>
          <w:lang w:val="es-ES" w:eastAsia="ja-JP"/>
        </w:rPr>
        <w:t>Programa</w:t>
      </w:r>
      <w:r w:rsidRPr="00934910">
        <w:rPr>
          <w:rFonts w:eastAsia="MS Mincho"/>
          <w:lang w:val="es-ES" w:eastAsia="ja-JP"/>
        </w:rPr>
        <w:t xml:space="preserve">. Además, y durante este mismo período, no formo ni formaré parte de algún equipo profesional perteneciente a una consultora, contratada por el </w:t>
      </w:r>
      <w:r w:rsidR="00BA103A" w:rsidRPr="00934910">
        <w:rPr>
          <w:rFonts w:eastAsia="MS Mincho"/>
          <w:lang w:val="es-ES" w:eastAsia="ja-JP"/>
        </w:rPr>
        <w:t>Ó</w:t>
      </w:r>
      <w:r w:rsidRPr="00934910">
        <w:rPr>
          <w:rFonts w:eastAsia="MS Mincho"/>
          <w:lang w:val="es-ES" w:eastAsia="ja-JP"/>
        </w:rPr>
        <w:t xml:space="preserve">rgano o </w:t>
      </w:r>
      <w:r w:rsidR="00BA103A" w:rsidRPr="00934910">
        <w:rPr>
          <w:rFonts w:eastAsia="MS Mincho"/>
          <w:lang w:val="es-ES" w:eastAsia="ja-JP"/>
        </w:rPr>
        <w:t>S</w:t>
      </w:r>
      <w:r w:rsidRPr="00934910">
        <w:rPr>
          <w:rFonts w:eastAsia="MS Mincho"/>
          <w:lang w:val="es-ES" w:eastAsia="ja-JP"/>
        </w:rPr>
        <w:t xml:space="preserve">ervicio </w:t>
      </w:r>
      <w:r w:rsidR="00BA103A" w:rsidRPr="00934910">
        <w:rPr>
          <w:rFonts w:eastAsia="MS Mincho"/>
          <w:lang w:val="es-ES" w:eastAsia="ja-JP"/>
        </w:rPr>
        <w:t>P</w:t>
      </w:r>
      <w:r w:rsidRPr="00934910">
        <w:rPr>
          <w:rFonts w:eastAsia="MS Mincho"/>
          <w:lang w:val="es-ES" w:eastAsia="ja-JP"/>
        </w:rPr>
        <w:t>úblico responsable del</w:t>
      </w:r>
      <w:r w:rsidR="00271808" w:rsidRPr="00934910">
        <w:rPr>
          <w:rFonts w:eastAsia="MS Mincho"/>
          <w:lang w:val="es-ES" w:eastAsia="ja-JP"/>
        </w:rPr>
        <w:t xml:space="preserve"> Programa</w:t>
      </w:r>
      <w:r w:rsidRPr="00934910">
        <w:rPr>
          <w:rFonts w:eastAsia="MS Mincho"/>
          <w:lang w:val="es-ES" w:eastAsia="ja-JP"/>
        </w:rPr>
        <w:t xml:space="preserve"> a evaluar en la misma área de intervención del </w:t>
      </w:r>
      <w:r w:rsidR="00271808" w:rsidRPr="00934910">
        <w:rPr>
          <w:rFonts w:eastAsia="MS Mincho"/>
          <w:lang w:val="es-ES" w:eastAsia="ja-JP"/>
        </w:rPr>
        <w:t>Programa</w:t>
      </w:r>
      <w:r w:rsidRPr="00934910">
        <w:rPr>
          <w:rFonts w:eastAsia="MS Mincho"/>
          <w:lang w:val="es-ES" w:eastAsia="ja-JP"/>
        </w:rPr>
        <w:t xml:space="preserve"> </w:t>
      </w:r>
      <w:r w:rsidR="00164624" w:rsidRPr="00934910">
        <w:rPr>
          <w:rFonts w:eastAsia="MS Mincho"/>
          <w:lang w:val="es-ES" w:eastAsia="ja-JP"/>
        </w:rPr>
        <w:t>objeto</w:t>
      </w:r>
      <w:r w:rsidR="00015128" w:rsidRPr="00934910">
        <w:rPr>
          <w:rFonts w:eastAsia="MS Mincho"/>
          <w:lang w:val="es-ES" w:eastAsia="ja-JP"/>
        </w:rPr>
        <w:t xml:space="preserve"> </w:t>
      </w:r>
      <w:r w:rsidR="00164624" w:rsidRPr="00934910">
        <w:rPr>
          <w:rFonts w:eastAsia="MS Mincho"/>
          <w:lang w:val="es-ES" w:eastAsia="ja-JP"/>
        </w:rPr>
        <w:t>de la Evaluación propuesta.</w:t>
      </w:r>
      <w:r w:rsidRPr="00934910">
        <w:rPr>
          <w:rFonts w:eastAsia="MS Mincho"/>
          <w:lang w:val="es-ES" w:eastAsia="ja-JP"/>
        </w:rPr>
        <w:t xml:space="preserve"> </w:t>
      </w:r>
    </w:p>
    <w:p w14:paraId="1DCFD4A9" w14:textId="77777777" w:rsidR="0026168C" w:rsidRPr="00934910" w:rsidRDefault="0026168C" w:rsidP="004F0B1F">
      <w:pPr>
        <w:autoSpaceDE w:val="0"/>
        <w:autoSpaceDN w:val="0"/>
        <w:adjustRightInd w:val="0"/>
        <w:spacing w:line="240" w:lineRule="auto"/>
        <w:jc w:val="both"/>
        <w:rPr>
          <w:rFonts w:eastAsia="MS Mincho"/>
          <w:lang w:val="es-ES" w:eastAsia="ja-JP"/>
        </w:rPr>
      </w:pPr>
    </w:p>
    <w:p w14:paraId="491E18A8" w14:textId="77777777" w:rsidR="0026168C" w:rsidRPr="00934910" w:rsidRDefault="0026168C" w:rsidP="004F0B1F">
      <w:pPr>
        <w:autoSpaceDE w:val="0"/>
        <w:autoSpaceDN w:val="0"/>
        <w:adjustRightInd w:val="0"/>
        <w:spacing w:line="240" w:lineRule="auto"/>
        <w:jc w:val="both"/>
        <w:rPr>
          <w:rFonts w:eastAsia="MS Mincho"/>
          <w:lang w:val="es-ES" w:eastAsia="ja-JP"/>
        </w:rPr>
      </w:pPr>
    </w:p>
    <w:p w14:paraId="22A4C6E4" w14:textId="77777777" w:rsidR="003A30C0" w:rsidRPr="00934910" w:rsidRDefault="003A30C0" w:rsidP="004F0B1F">
      <w:pPr>
        <w:autoSpaceDE w:val="0"/>
        <w:autoSpaceDN w:val="0"/>
        <w:adjustRightInd w:val="0"/>
        <w:spacing w:line="240" w:lineRule="auto"/>
        <w:rPr>
          <w:rFonts w:eastAsia="MS Mincho"/>
          <w:lang w:val="es-ES" w:eastAsia="ja-JP"/>
        </w:rPr>
      </w:pPr>
    </w:p>
    <w:p w14:paraId="266ED4D9" w14:textId="77777777" w:rsidR="003A30C0" w:rsidRPr="00934910" w:rsidRDefault="003A30C0" w:rsidP="004F0B1F">
      <w:pPr>
        <w:autoSpaceDE w:val="0"/>
        <w:autoSpaceDN w:val="0"/>
        <w:adjustRightInd w:val="0"/>
        <w:spacing w:line="240" w:lineRule="auto"/>
        <w:jc w:val="both"/>
        <w:rPr>
          <w:rFonts w:eastAsia="MS Mincho"/>
          <w:lang w:val="es-ES" w:eastAsia="ja-JP"/>
        </w:rPr>
      </w:pPr>
    </w:p>
    <w:p w14:paraId="61083F9D" w14:textId="77777777" w:rsidR="00A80A78" w:rsidRPr="00934910" w:rsidRDefault="00A80A78" w:rsidP="002E5D79">
      <w:pPr>
        <w:autoSpaceDE w:val="0"/>
        <w:autoSpaceDN w:val="0"/>
        <w:adjustRightInd w:val="0"/>
        <w:spacing w:line="240" w:lineRule="auto"/>
        <w:ind w:firstLine="360"/>
        <w:jc w:val="both"/>
        <w:rPr>
          <w:rFonts w:eastAsia="MS Mincho"/>
          <w:lang w:val="es-ES" w:eastAsia="ja-JP"/>
        </w:rPr>
      </w:pPr>
    </w:p>
    <w:p w14:paraId="26765BF9" w14:textId="77777777" w:rsidR="00A80A78" w:rsidRPr="00934910" w:rsidRDefault="00A80A78" w:rsidP="002E5D79">
      <w:pPr>
        <w:autoSpaceDE w:val="0"/>
        <w:autoSpaceDN w:val="0"/>
        <w:adjustRightInd w:val="0"/>
        <w:spacing w:line="240" w:lineRule="auto"/>
        <w:ind w:firstLine="360"/>
        <w:jc w:val="both"/>
        <w:rPr>
          <w:rFonts w:eastAsia="MS Mincho"/>
          <w:lang w:val="es-ES" w:eastAsia="ja-JP"/>
        </w:rPr>
      </w:pPr>
    </w:p>
    <w:p w14:paraId="634E9C75" w14:textId="77777777" w:rsidR="00A80A78" w:rsidRPr="00934910" w:rsidRDefault="0026168C" w:rsidP="00A80A78">
      <w:pPr>
        <w:autoSpaceDE w:val="0"/>
        <w:autoSpaceDN w:val="0"/>
        <w:adjustRightInd w:val="0"/>
        <w:spacing w:line="240" w:lineRule="auto"/>
        <w:ind w:firstLine="360"/>
        <w:jc w:val="center"/>
        <w:rPr>
          <w:rFonts w:eastAsia="MS Mincho"/>
          <w:lang w:val="es-ES" w:eastAsia="ja-JP"/>
        </w:rPr>
      </w:pPr>
      <w:r w:rsidRPr="00934910">
        <w:rPr>
          <w:rFonts w:eastAsia="MS Mincho"/>
          <w:lang w:val="es-ES" w:eastAsia="ja-JP"/>
        </w:rPr>
        <w:t>F</w:t>
      </w:r>
      <w:r w:rsidR="003A30C0" w:rsidRPr="00934910">
        <w:rPr>
          <w:rFonts w:eastAsia="MS Mincho"/>
          <w:lang w:val="es-ES" w:eastAsia="ja-JP"/>
        </w:rPr>
        <w:t>irma</w:t>
      </w:r>
    </w:p>
    <w:p w14:paraId="04E84F45" w14:textId="02CECB58" w:rsidR="00275444" w:rsidRPr="00934910" w:rsidRDefault="003A30C0" w:rsidP="00A75E75">
      <w:pPr>
        <w:autoSpaceDE w:val="0"/>
        <w:autoSpaceDN w:val="0"/>
        <w:adjustRightInd w:val="0"/>
        <w:spacing w:line="240" w:lineRule="auto"/>
        <w:ind w:firstLine="360"/>
        <w:jc w:val="center"/>
        <w:rPr>
          <w:rFonts w:eastAsia="MS Mincho"/>
          <w:lang w:val="es-ES" w:eastAsia="ja-JP"/>
        </w:rPr>
      </w:pPr>
      <w:r w:rsidRPr="00934910">
        <w:rPr>
          <w:rFonts w:eastAsia="MS Mincho"/>
          <w:lang w:val="es-ES" w:eastAsia="ja-JP"/>
        </w:rPr>
        <w:t xml:space="preserve"> Investigador</w:t>
      </w:r>
      <w:r w:rsidR="005002EF">
        <w:rPr>
          <w:rFonts w:eastAsia="MS Mincho"/>
          <w:lang w:val="es-ES" w:eastAsia="ja-JP"/>
        </w:rPr>
        <w:t xml:space="preserve"> o Investigadora</w:t>
      </w:r>
      <w:r w:rsidR="0063238A" w:rsidRPr="00934910">
        <w:rPr>
          <w:rFonts w:eastAsia="MS Mincho"/>
          <w:lang w:val="es-ES" w:eastAsia="ja-JP"/>
        </w:rPr>
        <w:t xml:space="preserve"> Principal</w:t>
      </w:r>
      <w:r w:rsidR="00A80A78" w:rsidRPr="00934910">
        <w:rPr>
          <w:rFonts w:eastAsia="MS Mincho"/>
          <w:lang w:val="es-ES" w:eastAsia="ja-JP"/>
        </w:rPr>
        <w:t xml:space="preserve"> </w:t>
      </w:r>
      <w:r w:rsidRPr="00934910">
        <w:rPr>
          <w:rFonts w:eastAsia="MS Mincho"/>
          <w:lang w:val="es-ES" w:eastAsia="ja-JP"/>
        </w:rPr>
        <w:t>/</w:t>
      </w:r>
      <w:r w:rsidR="00A80A78" w:rsidRPr="00934910">
        <w:rPr>
          <w:rFonts w:eastAsia="MS Mincho"/>
          <w:lang w:val="es-ES" w:eastAsia="ja-JP"/>
        </w:rPr>
        <w:t xml:space="preserve"> </w:t>
      </w:r>
      <w:r w:rsidR="00FC18F7" w:rsidRPr="00934910">
        <w:rPr>
          <w:rFonts w:eastAsia="MS Mincho"/>
          <w:lang w:val="es-ES" w:eastAsia="ja-JP"/>
        </w:rPr>
        <w:t>Co</w:t>
      </w:r>
      <w:r w:rsidR="005002EF">
        <w:rPr>
          <w:rFonts w:eastAsia="MS Mincho"/>
          <w:lang w:val="es-ES" w:eastAsia="ja-JP"/>
        </w:rPr>
        <w:t>-I</w:t>
      </w:r>
      <w:r w:rsidR="00FC18F7" w:rsidRPr="00934910">
        <w:rPr>
          <w:rFonts w:eastAsia="MS Mincho"/>
          <w:lang w:val="es-ES" w:eastAsia="ja-JP"/>
        </w:rPr>
        <w:t>nvestigador</w:t>
      </w:r>
      <w:r w:rsidR="005002EF">
        <w:rPr>
          <w:rFonts w:eastAsia="MS Mincho"/>
          <w:lang w:val="es-ES" w:eastAsia="ja-JP"/>
        </w:rPr>
        <w:t xml:space="preserve"> o Co-Investigadora</w:t>
      </w:r>
    </w:p>
    <w:p w14:paraId="5F35B3A6" w14:textId="0D75A6A9" w:rsidR="002E5D79" w:rsidRPr="00934910" w:rsidRDefault="004F0B1F" w:rsidP="0026168C">
      <w:pPr>
        <w:rPr>
          <w:rFonts w:eastAsia="MS Mincho"/>
          <w:lang w:val="es-ES" w:eastAsia="ja-JP"/>
        </w:rPr>
      </w:pPr>
      <w:r w:rsidRPr="00934910">
        <w:rPr>
          <w:rFonts w:eastAsia="MS Mincho"/>
          <w:lang w:val="es-ES" w:eastAsia="ja-JP"/>
        </w:rPr>
        <w:tab/>
      </w:r>
    </w:p>
    <w:p w14:paraId="75875F82" w14:textId="77777777" w:rsidR="00753F4D" w:rsidRPr="00934910" w:rsidRDefault="00753F4D" w:rsidP="0026168C">
      <w:pPr>
        <w:rPr>
          <w:rFonts w:eastAsia="MS Mincho"/>
          <w:lang w:val="es-ES" w:eastAsia="ja-JP"/>
        </w:rPr>
      </w:pPr>
    </w:p>
    <w:sectPr w:rsidR="00753F4D" w:rsidRPr="00934910" w:rsidSect="00C63632">
      <w:headerReference w:type="default" r:id="rId8"/>
      <w:footerReference w:type="default" r:id="rId9"/>
      <w:pgSz w:w="12240" w:h="18720" w:code="14"/>
      <w:pgMar w:top="1304" w:right="1440" w:bottom="1304" w:left="1440" w:header="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99509A" w14:textId="77777777" w:rsidR="00421EEC" w:rsidRDefault="00421EEC">
      <w:pPr>
        <w:spacing w:line="240" w:lineRule="auto"/>
      </w:pPr>
      <w:r>
        <w:separator/>
      </w:r>
    </w:p>
  </w:endnote>
  <w:endnote w:type="continuationSeparator" w:id="0">
    <w:p w14:paraId="1EBCD468" w14:textId="77777777" w:rsidR="00421EEC" w:rsidRDefault="00421EE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65692599"/>
      <w:docPartObj>
        <w:docPartGallery w:val="Page Numbers (Bottom of Page)"/>
        <w:docPartUnique/>
      </w:docPartObj>
    </w:sdtPr>
    <w:sdtContent>
      <w:p w14:paraId="21F51553" w14:textId="77777777" w:rsidR="00EC771F" w:rsidRDefault="00EC771F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4B3D4A">
          <w:rPr>
            <w:noProof/>
            <w:lang w:val="es-ES"/>
          </w:rPr>
          <w:t>22</w:t>
        </w:r>
        <w:r>
          <w:fldChar w:fldCharType="end"/>
        </w:r>
      </w:p>
    </w:sdtContent>
  </w:sdt>
  <w:p w14:paraId="523FE78B" w14:textId="77777777" w:rsidR="00EC771F" w:rsidRDefault="00EC771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7C3610" w14:textId="77777777" w:rsidR="00421EEC" w:rsidRDefault="00421EEC">
      <w:pPr>
        <w:spacing w:line="240" w:lineRule="auto"/>
      </w:pPr>
      <w:r>
        <w:separator/>
      </w:r>
    </w:p>
  </w:footnote>
  <w:footnote w:type="continuationSeparator" w:id="0">
    <w:p w14:paraId="650DC1D1" w14:textId="77777777" w:rsidR="00421EEC" w:rsidRDefault="00421EE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50B2B" w14:textId="77777777" w:rsidR="00EC771F" w:rsidRDefault="00EC771F">
    <w:pPr>
      <w:rPr>
        <w:sz w:val="20"/>
        <w:szCs w:val="20"/>
      </w:rPr>
    </w:pPr>
  </w:p>
  <w:p w14:paraId="4FCA3AB9" w14:textId="77777777" w:rsidR="00EC771F" w:rsidRDefault="00EC771F">
    <w:pPr>
      <w:rPr>
        <w:sz w:val="20"/>
        <w:szCs w:val="20"/>
      </w:rPr>
    </w:pPr>
  </w:p>
  <w:p w14:paraId="1C3BBDB3" w14:textId="77777777" w:rsidR="00EC771F" w:rsidRDefault="00EC771F">
    <w:pPr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F104C"/>
    <w:multiLevelType w:val="hybridMultilevel"/>
    <w:tmpl w:val="0D4A2DD2"/>
    <w:lvl w:ilvl="0" w:tplc="340A0019">
      <w:start w:val="1"/>
      <w:numFmt w:val="lowerLetter"/>
      <w:lvlText w:val="%1."/>
      <w:lvlJc w:val="left"/>
      <w:pPr>
        <w:ind w:left="1210" w:hanging="360"/>
      </w:pPr>
    </w:lvl>
    <w:lvl w:ilvl="1" w:tplc="340A0019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3B13BF"/>
    <w:multiLevelType w:val="multilevel"/>
    <w:tmpl w:val="331C39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B7E091E"/>
    <w:multiLevelType w:val="hybridMultilevel"/>
    <w:tmpl w:val="739A392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01FB5"/>
    <w:multiLevelType w:val="hybridMultilevel"/>
    <w:tmpl w:val="395E134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E92044"/>
    <w:multiLevelType w:val="hybridMultilevel"/>
    <w:tmpl w:val="2C94A3E4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E8E5967"/>
    <w:multiLevelType w:val="hybridMultilevel"/>
    <w:tmpl w:val="403A450C"/>
    <w:lvl w:ilvl="0" w:tplc="3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40513BC"/>
    <w:multiLevelType w:val="hybridMultilevel"/>
    <w:tmpl w:val="A70873A8"/>
    <w:lvl w:ilvl="0" w:tplc="414C820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D85FC8"/>
    <w:multiLevelType w:val="multilevel"/>
    <w:tmpl w:val="EB8045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  <w:b/>
        <w:bCs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27F35FFB"/>
    <w:multiLevelType w:val="hybridMultilevel"/>
    <w:tmpl w:val="C95ED420"/>
    <w:lvl w:ilvl="0" w:tplc="340A0017">
      <w:start w:val="1"/>
      <w:numFmt w:val="lowerLetter"/>
      <w:lvlText w:val="%1)"/>
      <w:lvlJc w:val="left"/>
      <w:pPr>
        <w:ind w:left="1004" w:hanging="360"/>
      </w:pPr>
    </w:lvl>
    <w:lvl w:ilvl="1" w:tplc="340A0019" w:tentative="1">
      <w:start w:val="1"/>
      <w:numFmt w:val="lowerLetter"/>
      <w:lvlText w:val="%2."/>
      <w:lvlJc w:val="left"/>
      <w:pPr>
        <w:ind w:left="1724" w:hanging="360"/>
      </w:pPr>
    </w:lvl>
    <w:lvl w:ilvl="2" w:tplc="340A001B" w:tentative="1">
      <w:start w:val="1"/>
      <w:numFmt w:val="lowerRoman"/>
      <w:lvlText w:val="%3."/>
      <w:lvlJc w:val="right"/>
      <w:pPr>
        <w:ind w:left="2444" w:hanging="180"/>
      </w:pPr>
    </w:lvl>
    <w:lvl w:ilvl="3" w:tplc="340A000F" w:tentative="1">
      <w:start w:val="1"/>
      <w:numFmt w:val="decimal"/>
      <w:lvlText w:val="%4."/>
      <w:lvlJc w:val="left"/>
      <w:pPr>
        <w:ind w:left="3164" w:hanging="360"/>
      </w:pPr>
    </w:lvl>
    <w:lvl w:ilvl="4" w:tplc="340A0019" w:tentative="1">
      <w:start w:val="1"/>
      <w:numFmt w:val="lowerLetter"/>
      <w:lvlText w:val="%5."/>
      <w:lvlJc w:val="left"/>
      <w:pPr>
        <w:ind w:left="3884" w:hanging="360"/>
      </w:pPr>
    </w:lvl>
    <w:lvl w:ilvl="5" w:tplc="340A001B" w:tentative="1">
      <w:start w:val="1"/>
      <w:numFmt w:val="lowerRoman"/>
      <w:lvlText w:val="%6."/>
      <w:lvlJc w:val="right"/>
      <w:pPr>
        <w:ind w:left="4604" w:hanging="180"/>
      </w:pPr>
    </w:lvl>
    <w:lvl w:ilvl="6" w:tplc="340A000F" w:tentative="1">
      <w:start w:val="1"/>
      <w:numFmt w:val="decimal"/>
      <w:lvlText w:val="%7."/>
      <w:lvlJc w:val="left"/>
      <w:pPr>
        <w:ind w:left="5324" w:hanging="360"/>
      </w:pPr>
    </w:lvl>
    <w:lvl w:ilvl="7" w:tplc="340A0019" w:tentative="1">
      <w:start w:val="1"/>
      <w:numFmt w:val="lowerLetter"/>
      <w:lvlText w:val="%8."/>
      <w:lvlJc w:val="left"/>
      <w:pPr>
        <w:ind w:left="6044" w:hanging="360"/>
      </w:pPr>
    </w:lvl>
    <w:lvl w:ilvl="8" w:tplc="340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2C1E2DD3"/>
    <w:multiLevelType w:val="multilevel"/>
    <w:tmpl w:val="8312E6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color w:val="auto"/>
        <w:sz w:val="22"/>
        <w:szCs w:val="2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CE92701"/>
    <w:multiLevelType w:val="hybridMultilevel"/>
    <w:tmpl w:val="9DA2ED6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EB2F94"/>
    <w:multiLevelType w:val="hybridMultilevel"/>
    <w:tmpl w:val="D9449BA6"/>
    <w:lvl w:ilvl="0" w:tplc="340A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F5E38BB"/>
    <w:multiLevelType w:val="multilevel"/>
    <w:tmpl w:val="F98273F8"/>
    <w:lvl w:ilvl="0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0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44F35191"/>
    <w:multiLevelType w:val="hybridMultilevel"/>
    <w:tmpl w:val="77800B80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BA25DB"/>
    <w:multiLevelType w:val="hybridMultilevel"/>
    <w:tmpl w:val="EBA260CA"/>
    <w:lvl w:ilvl="0" w:tplc="340A0017">
      <w:start w:val="1"/>
      <w:numFmt w:val="lowerLetter"/>
      <w:lvlText w:val="%1)"/>
      <w:lvlJc w:val="left"/>
      <w:pPr>
        <w:ind w:left="1800" w:hanging="360"/>
      </w:pPr>
    </w:lvl>
    <w:lvl w:ilvl="1" w:tplc="340A0019">
      <w:start w:val="1"/>
      <w:numFmt w:val="lowerLetter"/>
      <w:lvlText w:val="%2."/>
      <w:lvlJc w:val="left"/>
      <w:pPr>
        <w:ind w:left="2520" w:hanging="360"/>
      </w:pPr>
    </w:lvl>
    <w:lvl w:ilvl="2" w:tplc="340A001B" w:tentative="1">
      <w:start w:val="1"/>
      <w:numFmt w:val="lowerRoman"/>
      <w:lvlText w:val="%3."/>
      <w:lvlJc w:val="right"/>
      <w:pPr>
        <w:ind w:left="3240" w:hanging="180"/>
      </w:pPr>
    </w:lvl>
    <w:lvl w:ilvl="3" w:tplc="340A000F" w:tentative="1">
      <w:start w:val="1"/>
      <w:numFmt w:val="decimal"/>
      <w:lvlText w:val="%4."/>
      <w:lvlJc w:val="left"/>
      <w:pPr>
        <w:ind w:left="3960" w:hanging="360"/>
      </w:pPr>
    </w:lvl>
    <w:lvl w:ilvl="4" w:tplc="340A0019" w:tentative="1">
      <w:start w:val="1"/>
      <w:numFmt w:val="lowerLetter"/>
      <w:lvlText w:val="%5."/>
      <w:lvlJc w:val="left"/>
      <w:pPr>
        <w:ind w:left="4680" w:hanging="360"/>
      </w:pPr>
    </w:lvl>
    <w:lvl w:ilvl="5" w:tplc="340A001B" w:tentative="1">
      <w:start w:val="1"/>
      <w:numFmt w:val="lowerRoman"/>
      <w:lvlText w:val="%6."/>
      <w:lvlJc w:val="right"/>
      <w:pPr>
        <w:ind w:left="5400" w:hanging="180"/>
      </w:pPr>
    </w:lvl>
    <w:lvl w:ilvl="6" w:tplc="340A000F" w:tentative="1">
      <w:start w:val="1"/>
      <w:numFmt w:val="decimal"/>
      <w:lvlText w:val="%7."/>
      <w:lvlJc w:val="left"/>
      <w:pPr>
        <w:ind w:left="6120" w:hanging="360"/>
      </w:pPr>
    </w:lvl>
    <w:lvl w:ilvl="7" w:tplc="340A0019" w:tentative="1">
      <w:start w:val="1"/>
      <w:numFmt w:val="lowerLetter"/>
      <w:lvlText w:val="%8."/>
      <w:lvlJc w:val="left"/>
      <w:pPr>
        <w:ind w:left="6840" w:hanging="360"/>
      </w:pPr>
    </w:lvl>
    <w:lvl w:ilvl="8" w:tplc="340A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4AD92A65"/>
    <w:multiLevelType w:val="hybridMultilevel"/>
    <w:tmpl w:val="EAFC578C"/>
    <w:lvl w:ilvl="0" w:tplc="CCA0A808">
      <w:start w:val="1"/>
      <w:numFmt w:val="bullet"/>
      <w:lvlText w:val="-"/>
      <w:lvlJc w:val="left"/>
      <w:pPr>
        <w:ind w:left="927" w:hanging="360"/>
      </w:pPr>
      <w:rPr>
        <w:rFonts w:ascii="Arial" w:eastAsia="Arial" w:hAnsi="Arial" w:cs="Arial" w:hint="default"/>
      </w:rPr>
    </w:lvl>
    <w:lvl w:ilvl="1" w:tplc="340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6" w15:restartNumberingAfterBreak="0">
    <w:nsid w:val="4BB07612"/>
    <w:multiLevelType w:val="hybridMultilevel"/>
    <w:tmpl w:val="0BB4682E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C54B99"/>
    <w:multiLevelType w:val="hybridMultilevel"/>
    <w:tmpl w:val="CCB4B768"/>
    <w:lvl w:ilvl="0" w:tplc="340A0019">
      <w:start w:val="1"/>
      <w:numFmt w:val="lowerLetter"/>
      <w:lvlText w:val="%1."/>
      <w:lvlJc w:val="left"/>
      <w:pPr>
        <w:ind w:left="1210" w:hanging="360"/>
      </w:pPr>
      <w:rPr>
        <w:rFonts w:hint="default"/>
      </w:rPr>
    </w:lvl>
    <w:lvl w:ilvl="1" w:tplc="6AF84CBC">
      <w:start w:val="1"/>
      <w:numFmt w:val="lowerLetter"/>
      <w:lvlText w:val="%2)"/>
      <w:lvlJc w:val="left"/>
      <w:pPr>
        <w:ind w:left="1506" w:hanging="360"/>
      </w:pPr>
      <w:rPr>
        <w:rFonts w:hint="default"/>
      </w:rPr>
    </w:lvl>
    <w:lvl w:ilvl="2" w:tplc="340A001B" w:tentative="1">
      <w:start w:val="1"/>
      <w:numFmt w:val="lowerRoman"/>
      <w:lvlText w:val="%3."/>
      <w:lvlJc w:val="right"/>
      <w:pPr>
        <w:ind w:left="2226" w:hanging="180"/>
      </w:pPr>
    </w:lvl>
    <w:lvl w:ilvl="3" w:tplc="340A000F" w:tentative="1">
      <w:start w:val="1"/>
      <w:numFmt w:val="decimal"/>
      <w:lvlText w:val="%4."/>
      <w:lvlJc w:val="left"/>
      <w:pPr>
        <w:ind w:left="2946" w:hanging="360"/>
      </w:pPr>
    </w:lvl>
    <w:lvl w:ilvl="4" w:tplc="340A0019" w:tentative="1">
      <w:start w:val="1"/>
      <w:numFmt w:val="lowerLetter"/>
      <w:lvlText w:val="%5."/>
      <w:lvlJc w:val="left"/>
      <w:pPr>
        <w:ind w:left="3666" w:hanging="360"/>
      </w:pPr>
    </w:lvl>
    <w:lvl w:ilvl="5" w:tplc="340A001B" w:tentative="1">
      <w:start w:val="1"/>
      <w:numFmt w:val="lowerRoman"/>
      <w:lvlText w:val="%6."/>
      <w:lvlJc w:val="right"/>
      <w:pPr>
        <w:ind w:left="4386" w:hanging="180"/>
      </w:pPr>
    </w:lvl>
    <w:lvl w:ilvl="6" w:tplc="340A000F" w:tentative="1">
      <w:start w:val="1"/>
      <w:numFmt w:val="decimal"/>
      <w:lvlText w:val="%7."/>
      <w:lvlJc w:val="left"/>
      <w:pPr>
        <w:ind w:left="5106" w:hanging="360"/>
      </w:pPr>
    </w:lvl>
    <w:lvl w:ilvl="7" w:tplc="340A0019" w:tentative="1">
      <w:start w:val="1"/>
      <w:numFmt w:val="lowerLetter"/>
      <w:lvlText w:val="%8."/>
      <w:lvlJc w:val="left"/>
      <w:pPr>
        <w:ind w:left="5826" w:hanging="360"/>
      </w:pPr>
    </w:lvl>
    <w:lvl w:ilvl="8" w:tplc="34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520A1FF9"/>
    <w:multiLevelType w:val="hybridMultilevel"/>
    <w:tmpl w:val="06924FD0"/>
    <w:lvl w:ilvl="0" w:tplc="340A0019">
      <w:start w:val="1"/>
      <w:numFmt w:val="lowerLetter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401E83"/>
    <w:multiLevelType w:val="hybridMultilevel"/>
    <w:tmpl w:val="F42CF3FA"/>
    <w:lvl w:ilvl="0" w:tplc="340A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5F0B4D"/>
    <w:multiLevelType w:val="hybridMultilevel"/>
    <w:tmpl w:val="83886C06"/>
    <w:lvl w:ilvl="0" w:tplc="340A0017">
      <w:start w:val="1"/>
      <w:numFmt w:val="lowerLetter"/>
      <w:lvlText w:val="%1)"/>
      <w:lvlJc w:val="left"/>
      <w:pPr>
        <w:ind w:left="502" w:hanging="360"/>
      </w:pPr>
      <w:rPr>
        <w:rFonts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9004C7"/>
    <w:multiLevelType w:val="multilevel"/>
    <w:tmpl w:val="8E4A548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10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63090C71"/>
    <w:multiLevelType w:val="hybridMultilevel"/>
    <w:tmpl w:val="254A09A4"/>
    <w:lvl w:ilvl="0" w:tplc="414C820A">
      <w:start w:val="2"/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3753E0F"/>
    <w:multiLevelType w:val="multilevel"/>
    <w:tmpl w:val="F2821270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74041291"/>
    <w:multiLevelType w:val="multilevel"/>
    <w:tmpl w:val="B8F4E65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Letter"/>
      <w:lvlText w:val="%3)"/>
      <w:lvlJc w:val="lef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25" w15:restartNumberingAfterBreak="0">
    <w:nsid w:val="74A35C45"/>
    <w:multiLevelType w:val="hybridMultilevel"/>
    <w:tmpl w:val="DCDEEA0A"/>
    <w:lvl w:ilvl="0" w:tplc="340A0019">
      <w:start w:val="1"/>
      <w:numFmt w:val="lowerLetter"/>
      <w:lvlText w:val="%1."/>
      <w:lvlJc w:val="left"/>
      <w:pPr>
        <w:ind w:left="1080" w:hanging="720"/>
      </w:pPr>
      <w:rPr>
        <w:rFonts w:hint="default"/>
        <w:b w:val="0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4078489">
    <w:abstractNumId w:val="10"/>
  </w:num>
  <w:num w:numId="2" w16cid:durableId="537087608">
    <w:abstractNumId w:val="3"/>
  </w:num>
  <w:num w:numId="3" w16cid:durableId="1024359244">
    <w:abstractNumId w:val="5"/>
  </w:num>
  <w:num w:numId="4" w16cid:durableId="902834589">
    <w:abstractNumId w:val="24"/>
  </w:num>
  <w:num w:numId="5" w16cid:durableId="1409619425">
    <w:abstractNumId w:val="2"/>
  </w:num>
  <w:num w:numId="6" w16cid:durableId="946231580">
    <w:abstractNumId w:val="25"/>
  </w:num>
  <w:num w:numId="7" w16cid:durableId="1905868983">
    <w:abstractNumId w:val="18"/>
  </w:num>
  <w:num w:numId="8" w16cid:durableId="308562304">
    <w:abstractNumId w:val="15"/>
  </w:num>
  <w:num w:numId="9" w16cid:durableId="255746879">
    <w:abstractNumId w:val="16"/>
  </w:num>
  <w:num w:numId="10" w16cid:durableId="1170952472">
    <w:abstractNumId w:val="22"/>
  </w:num>
  <w:num w:numId="11" w16cid:durableId="931864113">
    <w:abstractNumId w:val="20"/>
  </w:num>
  <w:num w:numId="12" w16cid:durableId="1815488102">
    <w:abstractNumId w:val="8"/>
  </w:num>
  <w:num w:numId="13" w16cid:durableId="620380998">
    <w:abstractNumId w:val="0"/>
  </w:num>
  <w:num w:numId="14" w16cid:durableId="805969952">
    <w:abstractNumId w:val="6"/>
  </w:num>
  <w:num w:numId="15" w16cid:durableId="1226599362">
    <w:abstractNumId w:val="11"/>
  </w:num>
  <w:num w:numId="16" w16cid:durableId="1338582540">
    <w:abstractNumId w:val="7"/>
  </w:num>
  <w:num w:numId="17" w16cid:durableId="1720207294">
    <w:abstractNumId w:val="9"/>
  </w:num>
  <w:num w:numId="18" w16cid:durableId="1004895838">
    <w:abstractNumId w:val="13"/>
  </w:num>
  <w:num w:numId="19" w16cid:durableId="63918518">
    <w:abstractNumId w:val="17"/>
  </w:num>
  <w:num w:numId="20" w16cid:durableId="1602375183">
    <w:abstractNumId w:val="1"/>
  </w:num>
  <w:num w:numId="21" w16cid:durableId="755324336">
    <w:abstractNumId w:val="21"/>
  </w:num>
  <w:num w:numId="22" w16cid:durableId="1249189126">
    <w:abstractNumId w:val="12"/>
  </w:num>
  <w:num w:numId="23" w16cid:durableId="247279111">
    <w:abstractNumId w:val="23"/>
  </w:num>
  <w:num w:numId="24" w16cid:durableId="280650916">
    <w:abstractNumId w:val="14"/>
  </w:num>
  <w:num w:numId="25" w16cid:durableId="1207253311">
    <w:abstractNumId w:val="4"/>
  </w:num>
  <w:num w:numId="26" w16cid:durableId="2140755997">
    <w:abstractNumId w:val="19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s-CL" w:vendorID="64" w:dllVersion="6" w:nlCheck="1" w:checkStyle="0"/>
  <w:activeWritingStyle w:appName="MSWord" w:lang="es-ES_tradnl" w:vendorID="64" w:dllVersion="6" w:nlCheck="1" w:checkStyle="0"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s-CL" w:vendorID="64" w:dllVersion="0" w:nlCheck="1" w:checkStyle="0"/>
  <w:activeWritingStyle w:appName="MSWord" w:lang="es-ES_tradnl" w:vendorID="64" w:dllVersion="0" w:nlCheck="1" w:checkStyle="0"/>
  <w:activeWritingStyle w:appName="MSWord" w:lang="es-ES" w:vendorID="64" w:dllVersion="0" w:nlCheck="1" w:checkStyle="0"/>
  <w:activeWritingStyle w:appName="MSWord" w:lang="es-ES_tradnl" w:vendorID="64" w:dllVersion="4096" w:nlCheck="1" w:checkStyle="0"/>
  <w:activeWritingStyle w:appName="MSWord" w:lang="es-ES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szAyNjM3NjI0MLdU0lEKTi0uzszPAykwNK8FAOYRa6MtAAAA"/>
  </w:docVars>
  <w:rsids>
    <w:rsidRoot w:val="00AB0919"/>
    <w:rsid w:val="00000100"/>
    <w:rsid w:val="00000294"/>
    <w:rsid w:val="0000039C"/>
    <w:rsid w:val="00000938"/>
    <w:rsid w:val="000015E8"/>
    <w:rsid w:val="0000202F"/>
    <w:rsid w:val="00002498"/>
    <w:rsid w:val="00002692"/>
    <w:rsid w:val="00003B6C"/>
    <w:rsid w:val="00004D0F"/>
    <w:rsid w:val="00004DAE"/>
    <w:rsid w:val="000062A2"/>
    <w:rsid w:val="00006F4B"/>
    <w:rsid w:val="00011A6E"/>
    <w:rsid w:val="00012FB9"/>
    <w:rsid w:val="00014345"/>
    <w:rsid w:val="00015128"/>
    <w:rsid w:val="00016CBB"/>
    <w:rsid w:val="0002574B"/>
    <w:rsid w:val="00025A2C"/>
    <w:rsid w:val="00027820"/>
    <w:rsid w:val="000323F3"/>
    <w:rsid w:val="000331BD"/>
    <w:rsid w:val="00035D88"/>
    <w:rsid w:val="00035E85"/>
    <w:rsid w:val="00036F85"/>
    <w:rsid w:val="00037B55"/>
    <w:rsid w:val="00040FBA"/>
    <w:rsid w:val="00041016"/>
    <w:rsid w:val="000431E9"/>
    <w:rsid w:val="0004382F"/>
    <w:rsid w:val="00043A56"/>
    <w:rsid w:val="000465C7"/>
    <w:rsid w:val="0005062C"/>
    <w:rsid w:val="00051776"/>
    <w:rsid w:val="00051BD1"/>
    <w:rsid w:val="00055893"/>
    <w:rsid w:val="00056552"/>
    <w:rsid w:val="00056C26"/>
    <w:rsid w:val="00060BD3"/>
    <w:rsid w:val="00064D7F"/>
    <w:rsid w:val="00066B06"/>
    <w:rsid w:val="00066C9C"/>
    <w:rsid w:val="00070782"/>
    <w:rsid w:val="00070A26"/>
    <w:rsid w:val="00070AB1"/>
    <w:rsid w:val="0007259F"/>
    <w:rsid w:val="0007280F"/>
    <w:rsid w:val="00072DD2"/>
    <w:rsid w:val="00073425"/>
    <w:rsid w:val="000742A2"/>
    <w:rsid w:val="000743A9"/>
    <w:rsid w:val="00074DE7"/>
    <w:rsid w:val="000766E8"/>
    <w:rsid w:val="00076C76"/>
    <w:rsid w:val="00076FEE"/>
    <w:rsid w:val="00077AF4"/>
    <w:rsid w:val="00080011"/>
    <w:rsid w:val="00080144"/>
    <w:rsid w:val="00082496"/>
    <w:rsid w:val="00082678"/>
    <w:rsid w:val="0008312E"/>
    <w:rsid w:val="00083B09"/>
    <w:rsid w:val="000850AF"/>
    <w:rsid w:val="00086C8B"/>
    <w:rsid w:val="00090B22"/>
    <w:rsid w:val="00091DB6"/>
    <w:rsid w:val="00091EF4"/>
    <w:rsid w:val="00093EE7"/>
    <w:rsid w:val="000951DF"/>
    <w:rsid w:val="00095719"/>
    <w:rsid w:val="000959C9"/>
    <w:rsid w:val="00095FC0"/>
    <w:rsid w:val="00096257"/>
    <w:rsid w:val="00097447"/>
    <w:rsid w:val="00097676"/>
    <w:rsid w:val="00097DF7"/>
    <w:rsid w:val="000A0F3B"/>
    <w:rsid w:val="000A2A67"/>
    <w:rsid w:val="000A2C1D"/>
    <w:rsid w:val="000A3838"/>
    <w:rsid w:val="000A39AE"/>
    <w:rsid w:val="000A3D9C"/>
    <w:rsid w:val="000A52AE"/>
    <w:rsid w:val="000A5A5C"/>
    <w:rsid w:val="000A72F3"/>
    <w:rsid w:val="000A76EA"/>
    <w:rsid w:val="000A7922"/>
    <w:rsid w:val="000B0283"/>
    <w:rsid w:val="000B08CD"/>
    <w:rsid w:val="000B2948"/>
    <w:rsid w:val="000B2D0D"/>
    <w:rsid w:val="000B3C5B"/>
    <w:rsid w:val="000B5604"/>
    <w:rsid w:val="000B6054"/>
    <w:rsid w:val="000B6EDF"/>
    <w:rsid w:val="000B732C"/>
    <w:rsid w:val="000C06AE"/>
    <w:rsid w:val="000C1DD6"/>
    <w:rsid w:val="000C279E"/>
    <w:rsid w:val="000C2F2F"/>
    <w:rsid w:val="000C39FE"/>
    <w:rsid w:val="000C409D"/>
    <w:rsid w:val="000C42EC"/>
    <w:rsid w:val="000C4829"/>
    <w:rsid w:val="000C536A"/>
    <w:rsid w:val="000C5406"/>
    <w:rsid w:val="000C5F27"/>
    <w:rsid w:val="000C62F6"/>
    <w:rsid w:val="000C70CB"/>
    <w:rsid w:val="000D069C"/>
    <w:rsid w:val="000D10A7"/>
    <w:rsid w:val="000D1113"/>
    <w:rsid w:val="000D2AF9"/>
    <w:rsid w:val="000D4B19"/>
    <w:rsid w:val="000D6EFD"/>
    <w:rsid w:val="000D7988"/>
    <w:rsid w:val="000E072F"/>
    <w:rsid w:val="000E0783"/>
    <w:rsid w:val="000E4980"/>
    <w:rsid w:val="000E49E5"/>
    <w:rsid w:val="000E52EC"/>
    <w:rsid w:val="000E5EBB"/>
    <w:rsid w:val="000E778B"/>
    <w:rsid w:val="000E79A1"/>
    <w:rsid w:val="000F0709"/>
    <w:rsid w:val="000F0947"/>
    <w:rsid w:val="000F2EF1"/>
    <w:rsid w:val="000F442F"/>
    <w:rsid w:val="000F5C4D"/>
    <w:rsid w:val="001000DF"/>
    <w:rsid w:val="00103D39"/>
    <w:rsid w:val="00104BF1"/>
    <w:rsid w:val="0010667D"/>
    <w:rsid w:val="00106ECE"/>
    <w:rsid w:val="00107AA7"/>
    <w:rsid w:val="00107E12"/>
    <w:rsid w:val="00110817"/>
    <w:rsid w:val="00112624"/>
    <w:rsid w:val="00112EBC"/>
    <w:rsid w:val="0011402F"/>
    <w:rsid w:val="00114129"/>
    <w:rsid w:val="00115595"/>
    <w:rsid w:val="00115C78"/>
    <w:rsid w:val="001225D6"/>
    <w:rsid w:val="00123CA1"/>
    <w:rsid w:val="00124A92"/>
    <w:rsid w:val="001251B9"/>
    <w:rsid w:val="00126888"/>
    <w:rsid w:val="00126FCF"/>
    <w:rsid w:val="00127C59"/>
    <w:rsid w:val="00127EA4"/>
    <w:rsid w:val="00130922"/>
    <w:rsid w:val="00131A5A"/>
    <w:rsid w:val="00132FE5"/>
    <w:rsid w:val="0013390A"/>
    <w:rsid w:val="00134FB3"/>
    <w:rsid w:val="0013500B"/>
    <w:rsid w:val="00136C4C"/>
    <w:rsid w:val="00136FC4"/>
    <w:rsid w:val="00137838"/>
    <w:rsid w:val="0014074A"/>
    <w:rsid w:val="00141C35"/>
    <w:rsid w:val="00142226"/>
    <w:rsid w:val="001424A0"/>
    <w:rsid w:val="001439DC"/>
    <w:rsid w:val="00144CDC"/>
    <w:rsid w:val="001452D5"/>
    <w:rsid w:val="0014641B"/>
    <w:rsid w:val="00146BAB"/>
    <w:rsid w:val="00147471"/>
    <w:rsid w:val="0014768B"/>
    <w:rsid w:val="0015110C"/>
    <w:rsid w:val="0015181B"/>
    <w:rsid w:val="00152701"/>
    <w:rsid w:val="00155C92"/>
    <w:rsid w:val="00156148"/>
    <w:rsid w:val="00156A72"/>
    <w:rsid w:val="00157B9D"/>
    <w:rsid w:val="00161FFA"/>
    <w:rsid w:val="00162C80"/>
    <w:rsid w:val="00164624"/>
    <w:rsid w:val="001709B6"/>
    <w:rsid w:val="00170F8F"/>
    <w:rsid w:val="001720C3"/>
    <w:rsid w:val="00173753"/>
    <w:rsid w:val="00175A74"/>
    <w:rsid w:val="00175B50"/>
    <w:rsid w:val="00175D1D"/>
    <w:rsid w:val="00175EA0"/>
    <w:rsid w:val="0017700B"/>
    <w:rsid w:val="001811F7"/>
    <w:rsid w:val="001813FD"/>
    <w:rsid w:val="001823F8"/>
    <w:rsid w:val="0018306A"/>
    <w:rsid w:val="00183BBB"/>
    <w:rsid w:val="00183DF5"/>
    <w:rsid w:val="00185648"/>
    <w:rsid w:val="00185784"/>
    <w:rsid w:val="00187368"/>
    <w:rsid w:val="001875F9"/>
    <w:rsid w:val="00187B74"/>
    <w:rsid w:val="00190351"/>
    <w:rsid w:val="00190677"/>
    <w:rsid w:val="0019070D"/>
    <w:rsid w:val="00190CBD"/>
    <w:rsid w:val="001946CD"/>
    <w:rsid w:val="001A1E79"/>
    <w:rsid w:val="001A3EC3"/>
    <w:rsid w:val="001A438F"/>
    <w:rsid w:val="001A4850"/>
    <w:rsid w:val="001A723C"/>
    <w:rsid w:val="001A7A20"/>
    <w:rsid w:val="001B082E"/>
    <w:rsid w:val="001B1245"/>
    <w:rsid w:val="001B1481"/>
    <w:rsid w:val="001B1B23"/>
    <w:rsid w:val="001B1EE6"/>
    <w:rsid w:val="001B2616"/>
    <w:rsid w:val="001B4058"/>
    <w:rsid w:val="001B41B3"/>
    <w:rsid w:val="001B4D9B"/>
    <w:rsid w:val="001B4DCF"/>
    <w:rsid w:val="001B574B"/>
    <w:rsid w:val="001B6788"/>
    <w:rsid w:val="001B6D86"/>
    <w:rsid w:val="001C1726"/>
    <w:rsid w:val="001C196C"/>
    <w:rsid w:val="001C22CF"/>
    <w:rsid w:val="001C5DAB"/>
    <w:rsid w:val="001C716F"/>
    <w:rsid w:val="001D09B4"/>
    <w:rsid w:val="001D3711"/>
    <w:rsid w:val="001D3749"/>
    <w:rsid w:val="001D41B7"/>
    <w:rsid w:val="001D459F"/>
    <w:rsid w:val="001D4FA7"/>
    <w:rsid w:val="001D67EA"/>
    <w:rsid w:val="001D6DEA"/>
    <w:rsid w:val="001D73FB"/>
    <w:rsid w:val="001E0D81"/>
    <w:rsid w:val="001E22C2"/>
    <w:rsid w:val="001E318B"/>
    <w:rsid w:val="001E536A"/>
    <w:rsid w:val="001E5F2C"/>
    <w:rsid w:val="001F0D30"/>
    <w:rsid w:val="001F1580"/>
    <w:rsid w:val="001F4DCE"/>
    <w:rsid w:val="001F5152"/>
    <w:rsid w:val="001F6887"/>
    <w:rsid w:val="001F6E37"/>
    <w:rsid w:val="002003E6"/>
    <w:rsid w:val="00201AA0"/>
    <w:rsid w:val="00203BE9"/>
    <w:rsid w:val="00203F8C"/>
    <w:rsid w:val="00204EAD"/>
    <w:rsid w:val="00205587"/>
    <w:rsid w:val="0020683B"/>
    <w:rsid w:val="0020729D"/>
    <w:rsid w:val="00210D3A"/>
    <w:rsid w:val="00213011"/>
    <w:rsid w:val="002140D3"/>
    <w:rsid w:val="00214C5D"/>
    <w:rsid w:val="00215607"/>
    <w:rsid w:val="00217B23"/>
    <w:rsid w:val="0022056E"/>
    <w:rsid w:val="002207DE"/>
    <w:rsid w:val="00221213"/>
    <w:rsid w:val="00223EA7"/>
    <w:rsid w:val="002241B2"/>
    <w:rsid w:val="00226506"/>
    <w:rsid w:val="00226551"/>
    <w:rsid w:val="002306F1"/>
    <w:rsid w:val="00231AC3"/>
    <w:rsid w:val="00231F9E"/>
    <w:rsid w:val="0023231B"/>
    <w:rsid w:val="00232C67"/>
    <w:rsid w:val="00233A5B"/>
    <w:rsid w:val="00233C9D"/>
    <w:rsid w:val="0023477B"/>
    <w:rsid w:val="00235569"/>
    <w:rsid w:val="00235E79"/>
    <w:rsid w:val="00236A5E"/>
    <w:rsid w:val="00237D44"/>
    <w:rsid w:val="002410B5"/>
    <w:rsid w:val="00242556"/>
    <w:rsid w:val="00242841"/>
    <w:rsid w:val="00244D3B"/>
    <w:rsid w:val="002450DB"/>
    <w:rsid w:val="002469F8"/>
    <w:rsid w:val="0024728C"/>
    <w:rsid w:val="00247951"/>
    <w:rsid w:val="00247FD1"/>
    <w:rsid w:val="0025090C"/>
    <w:rsid w:val="00254BB4"/>
    <w:rsid w:val="00257AFE"/>
    <w:rsid w:val="00260457"/>
    <w:rsid w:val="002604CC"/>
    <w:rsid w:val="00260804"/>
    <w:rsid w:val="0026168C"/>
    <w:rsid w:val="0026485E"/>
    <w:rsid w:val="00264ED5"/>
    <w:rsid w:val="00265A1A"/>
    <w:rsid w:val="00266B99"/>
    <w:rsid w:val="00267057"/>
    <w:rsid w:val="00267557"/>
    <w:rsid w:val="00267CD0"/>
    <w:rsid w:val="00270385"/>
    <w:rsid w:val="00270A76"/>
    <w:rsid w:val="0027104D"/>
    <w:rsid w:val="00271808"/>
    <w:rsid w:val="00272142"/>
    <w:rsid w:val="002727A8"/>
    <w:rsid w:val="00272DB4"/>
    <w:rsid w:val="0027363F"/>
    <w:rsid w:val="00273EB9"/>
    <w:rsid w:val="00275444"/>
    <w:rsid w:val="0028080D"/>
    <w:rsid w:val="0028175C"/>
    <w:rsid w:val="00282F4A"/>
    <w:rsid w:val="00283609"/>
    <w:rsid w:val="002844CF"/>
    <w:rsid w:val="00284D82"/>
    <w:rsid w:val="002855ED"/>
    <w:rsid w:val="00286B8C"/>
    <w:rsid w:val="00290C9A"/>
    <w:rsid w:val="002926C2"/>
    <w:rsid w:val="002933B7"/>
    <w:rsid w:val="00294D36"/>
    <w:rsid w:val="00297985"/>
    <w:rsid w:val="002A103F"/>
    <w:rsid w:val="002A134C"/>
    <w:rsid w:val="002A1631"/>
    <w:rsid w:val="002A29D7"/>
    <w:rsid w:val="002A29E1"/>
    <w:rsid w:val="002A345B"/>
    <w:rsid w:val="002A4B70"/>
    <w:rsid w:val="002A76E2"/>
    <w:rsid w:val="002A76F9"/>
    <w:rsid w:val="002B0057"/>
    <w:rsid w:val="002B093B"/>
    <w:rsid w:val="002B125E"/>
    <w:rsid w:val="002B13A8"/>
    <w:rsid w:val="002B171D"/>
    <w:rsid w:val="002B1A89"/>
    <w:rsid w:val="002B264C"/>
    <w:rsid w:val="002B295D"/>
    <w:rsid w:val="002B2D0D"/>
    <w:rsid w:val="002B449E"/>
    <w:rsid w:val="002B4762"/>
    <w:rsid w:val="002B5352"/>
    <w:rsid w:val="002B6FD9"/>
    <w:rsid w:val="002B7210"/>
    <w:rsid w:val="002B72F8"/>
    <w:rsid w:val="002C0C9D"/>
    <w:rsid w:val="002C219B"/>
    <w:rsid w:val="002C698D"/>
    <w:rsid w:val="002D0B38"/>
    <w:rsid w:val="002D22DE"/>
    <w:rsid w:val="002D4342"/>
    <w:rsid w:val="002D4625"/>
    <w:rsid w:val="002D5F32"/>
    <w:rsid w:val="002D62D9"/>
    <w:rsid w:val="002D6346"/>
    <w:rsid w:val="002D64A7"/>
    <w:rsid w:val="002D7657"/>
    <w:rsid w:val="002D781F"/>
    <w:rsid w:val="002E0FEA"/>
    <w:rsid w:val="002E4166"/>
    <w:rsid w:val="002E41DD"/>
    <w:rsid w:val="002E5D79"/>
    <w:rsid w:val="002E60AF"/>
    <w:rsid w:val="002E7694"/>
    <w:rsid w:val="002E7EA8"/>
    <w:rsid w:val="002F049E"/>
    <w:rsid w:val="002F04BB"/>
    <w:rsid w:val="002F0966"/>
    <w:rsid w:val="002F0C72"/>
    <w:rsid w:val="002F1171"/>
    <w:rsid w:val="002F21E7"/>
    <w:rsid w:val="002F395A"/>
    <w:rsid w:val="002F3C7D"/>
    <w:rsid w:val="002F423F"/>
    <w:rsid w:val="002F471C"/>
    <w:rsid w:val="002F5264"/>
    <w:rsid w:val="002F7912"/>
    <w:rsid w:val="003003A3"/>
    <w:rsid w:val="00301F84"/>
    <w:rsid w:val="0030209A"/>
    <w:rsid w:val="0030253F"/>
    <w:rsid w:val="003045C6"/>
    <w:rsid w:val="00304B2C"/>
    <w:rsid w:val="00304C84"/>
    <w:rsid w:val="003061D8"/>
    <w:rsid w:val="0031095C"/>
    <w:rsid w:val="00310EC8"/>
    <w:rsid w:val="0031191E"/>
    <w:rsid w:val="00311C67"/>
    <w:rsid w:val="00312118"/>
    <w:rsid w:val="003121E7"/>
    <w:rsid w:val="00312694"/>
    <w:rsid w:val="0031353E"/>
    <w:rsid w:val="00313AA4"/>
    <w:rsid w:val="00314A06"/>
    <w:rsid w:val="00314D81"/>
    <w:rsid w:val="00315C1A"/>
    <w:rsid w:val="00316282"/>
    <w:rsid w:val="0031760F"/>
    <w:rsid w:val="00317ECE"/>
    <w:rsid w:val="00323C2D"/>
    <w:rsid w:val="00325B3B"/>
    <w:rsid w:val="00325CCD"/>
    <w:rsid w:val="00326CC7"/>
    <w:rsid w:val="0033164E"/>
    <w:rsid w:val="00331BF1"/>
    <w:rsid w:val="0033241B"/>
    <w:rsid w:val="00335465"/>
    <w:rsid w:val="00335750"/>
    <w:rsid w:val="00336B21"/>
    <w:rsid w:val="0033734C"/>
    <w:rsid w:val="00337475"/>
    <w:rsid w:val="003374AF"/>
    <w:rsid w:val="00337850"/>
    <w:rsid w:val="00341120"/>
    <w:rsid w:val="003471C7"/>
    <w:rsid w:val="00347D26"/>
    <w:rsid w:val="00353D2C"/>
    <w:rsid w:val="00354A41"/>
    <w:rsid w:val="00355B8A"/>
    <w:rsid w:val="00356A00"/>
    <w:rsid w:val="00357CBB"/>
    <w:rsid w:val="00360F04"/>
    <w:rsid w:val="0036123C"/>
    <w:rsid w:val="00362672"/>
    <w:rsid w:val="00366203"/>
    <w:rsid w:val="00366A0E"/>
    <w:rsid w:val="00366E06"/>
    <w:rsid w:val="00370F29"/>
    <w:rsid w:val="00371E88"/>
    <w:rsid w:val="0037209D"/>
    <w:rsid w:val="003722D0"/>
    <w:rsid w:val="0037336A"/>
    <w:rsid w:val="00373ED3"/>
    <w:rsid w:val="003757C8"/>
    <w:rsid w:val="00376847"/>
    <w:rsid w:val="003773E7"/>
    <w:rsid w:val="00377E9E"/>
    <w:rsid w:val="00380CED"/>
    <w:rsid w:val="00381004"/>
    <w:rsid w:val="003811D5"/>
    <w:rsid w:val="0038135E"/>
    <w:rsid w:val="00383FA1"/>
    <w:rsid w:val="00384575"/>
    <w:rsid w:val="00384D67"/>
    <w:rsid w:val="003850AD"/>
    <w:rsid w:val="00387D9F"/>
    <w:rsid w:val="0039027B"/>
    <w:rsid w:val="00392A39"/>
    <w:rsid w:val="00393FF4"/>
    <w:rsid w:val="003941A7"/>
    <w:rsid w:val="00394362"/>
    <w:rsid w:val="00396198"/>
    <w:rsid w:val="003A0870"/>
    <w:rsid w:val="003A2062"/>
    <w:rsid w:val="003A251A"/>
    <w:rsid w:val="003A284C"/>
    <w:rsid w:val="003A2B81"/>
    <w:rsid w:val="003A30C0"/>
    <w:rsid w:val="003A37FB"/>
    <w:rsid w:val="003A4348"/>
    <w:rsid w:val="003A5CEC"/>
    <w:rsid w:val="003A5E6F"/>
    <w:rsid w:val="003A789E"/>
    <w:rsid w:val="003B03AB"/>
    <w:rsid w:val="003B05D9"/>
    <w:rsid w:val="003B1215"/>
    <w:rsid w:val="003B406D"/>
    <w:rsid w:val="003B5D8C"/>
    <w:rsid w:val="003B6883"/>
    <w:rsid w:val="003B6CE1"/>
    <w:rsid w:val="003B78EF"/>
    <w:rsid w:val="003B792D"/>
    <w:rsid w:val="003B7A9C"/>
    <w:rsid w:val="003B7AFE"/>
    <w:rsid w:val="003C300C"/>
    <w:rsid w:val="003C35E8"/>
    <w:rsid w:val="003C375E"/>
    <w:rsid w:val="003C3A94"/>
    <w:rsid w:val="003C3FF0"/>
    <w:rsid w:val="003C68F8"/>
    <w:rsid w:val="003C71E6"/>
    <w:rsid w:val="003C7F1A"/>
    <w:rsid w:val="003D48B5"/>
    <w:rsid w:val="003D4A24"/>
    <w:rsid w:val="003D4AA1"/>
    <w:rsid w:val="003D53C5"/>
    <w:rsid w:val="003D6FD8"/>
    <w:rsid w:val="003D7B54"/>
    <w:rsid w:val="003E0BC5"/>
    <w:rsid w:val="003E5CAA"/>
    <w:rsid w:val="003F07F7"/>
    <w:rsid w:val="003F0A24"/>
    <w:rsid w:val="003F0BBF"/>
    <w:rsid w:val="003F3D0A"/>
    <w:rsid w:val="003F3D16"/>
    <w:rsid w:val="003F3EC0"/>
    <w:rsid w:val="003F42FE"/>
    <w:rsid w:val="003F49EF"/>
    <w:rsid w:val="003F50E9"/>
    <w:rsid w:val="003F53B4"/>
    <w:rsid w:val="003F65E9"/>
    <w:rsid w:val="003F683B"/>
    <w:rsid w:val="003F6946"/>
    <w:rsid w:val="003F7083"/>
    <w:rsid w:val="003F7A05"/>
    <w:rsid w:val="00400644"/>
    <w:rsid w:val="00402588"/>
    <w:rsid w:val="004031F0"/>
    <w:rsid w:val="00405E91"/>
    <w:rsid w:val="00407005"/>
    <w:rsid w:val="00411AD1"/>
    <w:rsid w:val="00413008"/>
    <w:rsid w:val="0041322F"/>
    <w:rsid w:val="00413307"/>
    <w:rsid w:val="00413DB6"/>
    <w:rsid w:val="00416A21"/>
    <w:rsid w:val="00416E2D"/>
    <w:rsid w:val="00417019"/>
    <w:rsid w:val="00417569"/>
    <w:rsid w:val="00417B73"/>
    <w:rsid w:val="00417EDD"/>
    <w:rsid w:val="004217DB"/>
    <w:rsid w:val="00421EEC"/>
    <w:rsid w:val="0042228D"/>
    <w:rsid w:val="004234A0"/>
    <w:rsid w:val="00424CEF"/>
    <w:rsid w:val="00425357"/>
    <w:rsid w:val="00425B27"/>
    <w:rsid w:val="00425E77"/>
    <w:rsid w:val="004260B4"/>
    <w:rsid w:val="00427037"/>
    <w:rsid w:val="00432B23"/>
    <w:rsid w:val="00432EF1"/>
    <w:rsid w:val="004335F5"/>
    <w:rsid w:val="0043386D"/>
    <w:rsid w:val="0043641A"/>
    <w:rsid w:val="0043707E"/>
    <w:rsid w:val="00437869"/>
    <w:rsid w:val="00440448"/>
    <w:rsid w:val="00442630"/>
    <w:rsid w:val="0044283A"/>
    <w:rsid w:val="004439EE"/>
    <w:rsid w:val="0044660A"/>
    <w:rsid w:val="00447334"/>
    <w:rsid w:val="004530BD"/>
    <w:rsid w:val="004540E0"/>
    <w:rsid w:val="004545F1"/>
    <w:rsid w:val="004554DC"/>
    <w:rsid w:val="00455D00"/>
    <w:rsid w:val="00456108"/>
    <w:rsid w:val="00456547"/>
    <w:rsid w:val="00456DC0"/>
    <w:rsid w:val="0045735C"/>
    <w:rsid w:val="0045736D"/>
    <w:rsid w:val="00457B28"/>
    <w:rsid w:val="00457D03"/>
    <w:rsid w:val="00460845"/>
    <w:rsid w:val="00460CC3"/>
    <w:rsid w:val="00461037"/>
    <w:rsid w:val="0046147D"/>
    <w:rsid w:val="004658B4"/>
    <w:rsid w:val="00465D8D"/>
    <w:rsid w:val="0046605E"/>
    <w:rsid w:val="0046690B"/>
    <w:rsid w:val="0046732F"/>
    <w:rsid w:val="004716B3"/>
    <w:rsid w:val="00474669"/>
    <w:rsid w:val="00474E3B"/>
    <w:rsid w:val="00477897"/>
    <w:rsid w:val="00482D6F"/>
    <w:rsid w:val="00483F80"/>
    <w:rsid w:val="00486377"/>
    <w:rsid w:val="00486501"/>
    <w:rsid w:val="00486974"/>
    <w:rsid w:val="00486EF8"/>
    <w:rsid w:val="004911FF"/>
    <w:rsid w:val="00491326"/>
    <w:rsid w:val="00491B82"/>
    <w:rsid w:val="00492F7D"/>
    <w:rsid w:val="004939C5"/>
    <w:rsid w:val="00493D14"/>
    <w:rsid w:val="00494CE8"/>
    <w:rsid w:val="00495BD9"/>
    <w:rsid w:val="00495C73"/>
    <w:rsid w:val="00496C9C"/>
    <w:rsid w:val="004970E1"/>
    <w:rsid w:val="004A08A9"/>
    <w:rsid w:val="004A0B29"/>
    <w:rsid w:val="004A0C48"/>
    <w:rsid w:val="004A1247"/>
    <w:rsid w:val="004A14C2"/>
    <w:rsid w:val="004A1E92"/>
    <w:rsid w:val="004A25E9"/>
    <w:rsid w:val="004A391C"/>
    <w:rsid w:val="004A45B0"/>
    <w:rsid w:val="004A4655"/>
    <w:rsid w:val="004A54CA"/>
    <w:rsid w:val="004A641B"/>
    <w:rsid w:val="004A6D9D"/>
    <w:rsid w:val="004B068D"/>
    <w:rsid w:val="004B1D34"/>
    <w:rsid w:val="004B234D"/>
    <w:rsid w:val="004B3196"/>
    <w:rsid w:val="004B3D4A"/>
    <w:rsid w:val="004B5CE9"/>
    <w:rsid w:val="004B6C2F"/>
    <w:rsid w:val="004B7325"/>
    <w:rsid w:val="004C0954"/>
    <w:rsid w:val="004C0B64"/>
    <w:rsid w:val="004C0DAB"/>
    <w:rsid w:val="004C3068"/>
    <w:rsid w:val="004C3E8C"/>
    <w:rsid w:val="004C414D"/>
    <w:rsid w:val="004C4662"/>
    <w:rsid w:val="004C5D9E"/>
    <w:rsid w:val="004C69FA"/>
    <w:rsid w:val="004C7CB4"/>
    <w:rsid w:val="004D0AC6"/>
    <w:rsid w:val="004D1BB5"/>
    <w:rsid w:val="004E00D1"/>
    <w:rsid w:val="004E024A"/>
    <w:rsid w:val="004E0574"/>
    <w:rsid w:val="004E2118"/>
    <w:rsid w:val="004E30A4"/>
    <w:rsid w:val="004E42AA"/>
    <w:rsid w:val="004E430C"/>
    <w:rsid w:val="004E4701"/>
    <w:rsid w:val="004E4ECE"/>
    <w:rsid w:val="004E6560"/>
    <w:rsid w:val="004F0B1F"/>
    <w:rsid w:val="004F11D0"/>
    <w:rsid w:val="004F37FF"/>
    <w:rsid w:val="004F4F49"/>
    <w:rsid w:val="004F568C"/>
    <w:rsid w:val="004F5D57"/>
    <w:rsid w:val="00500167"/>
    <w:rsid w:val="005002EF"/>
    <w:rsid w:val="00500547"/>
    <w:rsid w:val="00501B96"/>
    <w:rsid w:val="00501D19"/>
    <w:rsid w:val="0050236B"/>
    <w:rsid w:val="00503144"/>
    <w:rsid w:val="0050443B"/>
    <w:rsid w:val="00504CF1"/>
    <w:rsid w:val="00505F07"/>
    <w:rsid w:val="005063A1"/>
    <w:rsid w:val="005068EF"/>
    <w:rsid w:val="00506A85"/>
    <w:rsid w:val="005123DF"/>
    <w:rsid w:val="00512B03"/>
    <w:rsid w:val="0051339C"/>
    <w:rsid w:val="00513E5F"/>
    <w:rsid w:val="005143B4"/>
    <w:rsid w:val="005179AF"/>
    <w:rsid w:val="00517D46"/>
    <w:rsid w:val="005208D4"/>
    <w:rsid w:val="00520FCE"/>
    <w:rsid w:val="005213A9"/>
    <w:rsid w:val="005219A2"/>
    <w:rsid w:val="00525CA7"/>
    <w:rsid w:val="005260AC"/>
    <w:rsid w:val="005262B2"/>
    <w:rsid w:val="005269AF"/>
    <w:rsid w:val="0052795B"/>
    <w:rsid w:val="005302F2"/>
    <w:rsid w:val="00533096"/>
    <w:rsid w:val="005340B6"/>
    <w:rsid w:val="00536A9D"/>
    <w:rsid w:val="0053773A"/>
    <w:rsid w:val="005405D4"/>
    <w:rsid w:val="005407D5"/>
    <w:rsid w:val="00540E92"/>
    <w:rsid w:val="0054152C"/>
    <w:rsid w:val="005452E9"/>
    <w:rsid w:val="00546279"/>
    <w:rsid w:val="00546A45"/>
    <w:rsid w:val="0054799B"/>
    <w:rsid w:val="005500EB"/>
    <w:rsid w:val="005508AD"/>
    <w:rsid w:val="00550D6B"/>
    <w:rsid w:val="00551950"/>
    <w:rsid w:val="00551CBD"/>
    <w:rsid w:val="00552834"/>
    <w:rsid w:val="005534BC"/>
    <w:rsid w:val="00553996"/>
    <w:rsid w:val="00553A8D"/>
    <w:rsid w:val="00555636"/>
    <w:rsid w:val="00555F4D"/>
    <w:rsid w:val="005560BD"/>
    <w:rsid w:val="00556C64"/>
    <w:rsid w:val="005573E2"/>
    <w:rsid w:val="00557D31"/>
    <w:rsid w:val="00560637"/>
    <w:rsid w:val="00561010"/>
    <w:rsid w:val="00561AED"/>
    <w:rsid w:val="00561DF9"/>
    <w:rsid w:val="00564042"/>
    <w:rsid w:val="0056610D"/>
    <w:rsid w:val="005675F2"/>
    <w:rsid w:val="005722F1"/>
    <w:rsid w:val="005741EA"/>
    <w:rsid w:val="00576438"/>
    <w:rsid w:val="00580676"/>
    <w:rsid w:val="00581D0B"/>
    <w:rsid w:val="0058263F"/>
    <w:rsid w:val="005844A7"/>
    <w:rsid w:val="00584E9A"/>
    <w:rsid w:val="005859CD"/>
    <w:rsid w:val="00586963"/>
    <w:rsid w:val="00587EBE"/>
    <w:rsid w:val="00590ACB"/>
    <w:rsid w:val="005910A4"/>
    <w:rsid w:val="00592BEF"/>
    <w:rsid w:val="00594F29"/>
    <w:rsid w:val="00596406"/>
    <w:rsid w:val="0059742B"/>
    <w:rsid w:val="005A1555"/>
    <w:rsid w:val="005A15A1"/>
    <w:rsid w:val="005A1636"/>
    <w:rsid w:val="005A1D80"/>
    <w:rsid w:val="005A2770"/>
    <w:rsid w:val="005A4666"/>
    <w:rsid w:val="005A7B2F"/>
    <w:rsid w:val="005B21C2"/>
    <w:rsid w:val="005B2CEE"/>
    <w:rsid w:val="005B35A1"/>
    <w:rsid w:val="005B3CB7"/>
    <w:rsid w:val="005B46B3"/>
    <w:rsid w:val="005B4857"/>
    <w:rsid w:val="005B4896"/>
    <w:rsid w:val="005B5FAD"/>
    <w:rsid w:val="005C0560"/>
    <w:rsid w:val="005C0A2D"/>
    <w:rsid w:val="005C12DF"/>
    <w:rsid w:val="005C182F"/>
    <w:rsid w:val="005C3955"/>
    <w:rsid w:val="005C46DE"/>
    <w:rsid w:val="005C4A09"/>
    <w:rsid w:val="005C556F"/>
    <w:rsid w:val="005C6BBE"/>
    <w:rsid w:val="005D1082"/>
    <w:rsid w:val="005D127C"/>
    <w:rsid w:val="005D13FC"/>
    <w:rsid w:val="005D14A8"/>
    <w:rsid w:val="005D180B"/>
    <w:rsid w:val="005D24D4"/>
    <w:rsid w:val="005D3B5C"/>
    <w:rsid w:val="005D4429"/>
    <w:rsid w:val="005D47A5"/>
    <w:rsid w:val="005D5447"/>
    <w:rsid w:val="005D5D95"/>
    <w:rsid w:val="005D697E"/>
    <w:rsid w:val="005D7DF3"/>
    <w:rsid w:val="005E0CDB"/>
    <w:rsid w:val="005E0EC3"/>
    <w:rsid w:val="005E0FBC"/>
    <w:rsid w:val="005E197D"/>
    <w:rsid w:val="005E1D9B"/>
    <w:rsid w:val="005E685A"/>
    <w:rsid w:val="005F3EC3"/>
    <w:rsid w:val="005F423D"/>
    <w:rsid w:val="005F4593"/>
    <w:rsid w:val="005F4D03"/>
    <w:rsid w:val="005F5FAD"/>
    <w:rsid w:val="005F7A6B"/>
    <w:rsid w:val="006001BF"/>
    <w:rsid w:val="00600746"/>
    <w:rsid w:val="0060143B"/>
    <w:rsid w:val="006014F4"/>
    <w:rsid w:val="00602019"/>
    <w:rsid w:val="006022F7"/>
    <w:rsid w:val="006025E5"/>
    <w:rsid w:val="00602C44"/>
    <w:rsid w:val="00602EBC"/>
    <w:rsid w:val="006034B0"/>
    <w:rsid w:val="00605436"/>
    <w:rsid w:val="00606012"/>
    <w:rsid w:val="006060F1"/>
    <w:rsid w:val="0060736B"/>
    <w:rsid w:val="00607769"/>
    <w:rsid w:val="0061164B"/>
    <w:rsid w:val="006131C4"/>
    <w:rsid w:val="006137D8"/>
    <w:rsid w:val="00615A30"/>
    <w:rsid w:val="006200C2"/>
    <w:rsid w:val="00620D33"/>
    <w:rsid w:val="00621C94"/>
    <w:rsid w:val="00622A76"/>
    <w:rsid w:val="0062311E"/>
    <w:rsid w:val="00623DFB"/>
    <w:rsid w:val="0062474C"/>
    <w:rsid w:val="006254A5"/>
    <w:rsid w:val="00626B95"/>
    <w:rsid w:val="00630E21"/>
    <w:rsid w:val="006318DE"/>
    <w:rsid w:val="0063218C"/>
    <w:rsid w:val="0063238A"/>
    <w:rsid w:val="0063328D"/>
    <w:rsid w:val="00633FA9"/>
    <w:rsid w:val="00634E6E"/>
    <w:rsid w:val="0063529A"/>
    <w:rsid w:val="00635E86"/>
    <w:rsid w:val="0063600C"/>
    <w:rsid w:val="00636442"/>
    <w:rsid w:val="00637961"/>
    <w:rsid w:val="00641580"/>
    <w:rsid w:val="006421DA"/>
    <w:rsid w:val="006424EC"/>
    <w:rsid w:val="00642A87"/>
    <w:rsid w:val="006432D5"/>
    <w:rsid w:val="00644012"/>
    <w:rsid w:val="00644710"/>
    <w:rsid w:val="006456AE"/>
    <w:rsid w:val="00645A04"/>
    <w:rsid w:val="00645D9E"/>
    <w:rsid w:val="0064644F"/>
    <w:rsid w:val="00646C2D"/>
    <w:rsid w:val="00646E31"/>
    <w:rsid w:val="00647888"/>
    <w:rsid w:val="00647AD3"/>
    <w:rsid w:val="006502D2"/>
    <w:rsid w:val="00650AFD"/>
    <w:rsid w:val="00651524"/>
    <w:rsid w:val="00651874"/>
    <w:rsid w:val="006532EC"/>
    <w:rsid w:val="006535A8"/>
    <w:rsid w:val="00654620"/>
    <w:rsid w:val="00656AAA"/>
    <w:rsid w:val="00656BE4"/>
    <w:rsid w:val="00657750"/>
    <w:rsid w:val="00660DB7"/>
    <w:rsid w:val="006619DB"/>
    <w:rsid w:val="0066488F"/>
    <w:rsid w:val="0066594C"/>
    <w:rsid w:val="00665EA2"/>
    <w:rsid w:val="006660DF"/>
    <w:rsid w:val="00670F7F"/>
    <w:rsid w:val="00670FAD"/>
    <w:rsid w:val="006725D8"/>
    <w:rsid w:val="00672E71"/>
    <w:rsid w:val="00674514"/>
    <w:rsid w:val="00674A3F"/>
    <w:rsid w:val="0067697D"/>
    <w:rsid w:val="00677626"/>
    <w:rsid w:val="006778DB"/>
    <w:rsid w:val="0068078E"/>
    <w:rsid w:val="00680FA8"/>
    <w:rsid w:val="00681065"/>
    <w:rsid w:val="00681485"/>
    <w:rsid w:val="00681885"/>
    <w:rsid w:val="00682A9C"/>
    <w:rsid w:val="00684247"/>
    <w:rsid w:val="00684673"/>
    <w:rsid w:val="006864A7"/>
    <w:rsid w:val="006867D2"/>
    <w:rsid w:val="00690B02"/>
    <w:rsid w:val="006915B5"/>
    <w:rsid w:val="00691BC4"/>
    <w:rsid w:val="00694761"/>
    <w:rsid w:val="006957E6"/>
    <w:rsid w:val="00695D5D"/>
    <w:rsid w:val="00697121"/>
    <w:rsid w:val="006A31A4"/>
    <w:rsid w:val="006A3295"/>
    <w:rsid w:val="006A34C4"/>
    <w:rsid w:val="006A3E32"/>
    <w:rsid w:val="006A4E07"/>
    <w:rsid w:val="006A4ED4"/>
    <w:rsid w:val="006A5089"/>
    <w:rsid w:val="006A5689"/>
    <w:rsid w:val="006A6592"/>
    <w:rsid w:val="006A7774"/>
    <w:rsid w:val="006B08EF"/>
    <w:rsid w:val="006B1715"/>
    <w:rsid w:val="006B1912"/>
    <w:rsid w:val="006B4021"/>
    <w:rsid w:val="006B69B7"/>
    <w:rsid w:val="006B71DC"/>
    <w:rsid w:val="006C0408"/>
    <w:rsid w:val="006C595F"/>
    <w:rsid w:val="006D1050"/>
    <w:rsid w:val="006D283F"/>
    <w:rsid w:val="006D2A2C"/>
    <w:rsid w:val="006D2BB1"/>
    <w:rsid w:val="006D321A"/>
    <w:rsid w:val="006D3422"/>
    <w:rsid w:val="006D3AC2"/>
    <w:rsid w:val="006D3AD8"/>
    <w:rsid w:val="006D3BE7"/>
    <w:rsid w:val="006D4C9F"/>
    <w:rsid w:val="006D5343"/>
    <w:rsid w:val="006E0571"/>
    <w:rsid w:val="006E0A69"/>
    <w:rsid w:val="006E0F7E"/>
    <w:rsid w:val="006E3D4A"/>
    <w:rsid w:val="006E5A41"/>
    <w:rsid w:val="006E708B"/>
    <w:rsid w:val="006E72A3"/>
    <w:rsid w:val="006F2065"/>
    <w:rsid w:val="006F2699"/>
    <w:rsid w:val="006F2B60"/>
    <w:rsid w:val="006F38A6"/>
    <w:rsid w:val="006F3C22"/>
    <w:rsid w:val="006F5858"/>
    <w:rsid w:val="006F602E"/>
    <w:rsid w:val="006F632B"/>
    <w:rsid w:val="00700A47"/>
    <w:rsid w:val="00700B5B"/>
    <w:rsid w:val="00702E13"/>
    <w:rsid w:val="00704AA2"/>
    <w:rsid w:val="007051BC"/>
    <w:rsid w:val="007055EC"/>
    <w:rsid w:val="0070573F"/>
    <w:rsid w:val="00710AED"/>
    <w:rsid w:val="007116E4"/>
    <w:rsid w:val="00712F01"/>
    <w:rsid w:val="007134D5"/>
    <w:rsid w:val="00713833"/>
    <w:rsid w:val="0071487E"/>
    <w:rsid w:val="00714C1E"/>
    <w:rsid w:val="00715AAF"/>
    <w:rsid w:val="007166B0"/>
    <w:rsid w:val="00716AE5"/>
    <w:rsid w:val="00717A69"/>
    <w:rsid w:val="00717BFC"/>
    <w:rsid w:val="00721DCB"/>
    <w:rsid w:val="00722AFA"/>
    <w:rsid w:val="00724984"/>
    <w:rsid w:val="00724EF3"/>
    <w:rsid w:val="00725EEA"/>
    <w:rsid w:val="00725FCB"/>
    <w:rsid w:val="00726F79"/>
    <w:rsid w:val="00731405"/>
    <w:rsid w:val="007319A7"/>
    <w:rsid w:val="00731A09"/>
    <w:rsid w:val="00733D6B"/>
    <w:rsid w:val="00736166"/>
    <w:rsid w:val="00737975"/>
    <w:rsid w:val="00740D01"/>
    <w:rsid w:val="007443A0"/>
    <w:rsid w:val="00744BC7"/>
    <w:rsid w:val="00745C4C"/>
    <w:rsid w:val="007504DB"/>
    <w:rsid w:val="00752234"/>
    <w:rsid w:val="00752C32"/>
    <w:rsid w:val="00753F4D"/>
    <w:rsid w:val="007546CB"/>
    <w:rsid w:val="00754AB1"/>
    <w:rsid w:val="007557BB"/>
    <w:rsid w:val="007564AC"/>
    <w:rsid w:val="00760402"/>
    <w:rsid w:val="00760441"/>
    <w:rsid w:val="00763F60"/>
    <w:rsid w:val="00763FAD"/>
    <w:rsid w:val="00767272"/>
    <w:rsid w:val="00770305"/>
    <w:rsid w:val="00773272"/>
    <w:rsid w:val="00776A35"/>
    <w:rsid w:val="007771D9"/>
    <w:rsid w:val="00780272"/>
    <w:rsid w:val="007821A6"/>
    <w:rsid w:val="00783E10"/>
    <w:rsid w:val="00783FF9"/>
    <w:rsid w:val="0078423F"/>
    <w:rsid w:val="00795465"/>
    <w:rsid w:val="007961AD"/>
    <w:rsid w:val="007A14F0"/>
    <w:rsid w:val="007A1F70"/>
    <w:rsid w:val="007A22E6"/>
    <w:rsid w:val="007A42A3"/>
    <w:rsid w:val="007A4DB0"/>
    <w:rsid w:val="007A59B7"/>
    <w:rsid w:val="007A78DB"/>
    <w:rsid w:val="007B09CA"/>
    <w:rsid w:val="007B1A7A"/>
    <w:rsid w:val="007B2B9D"/>
    <w:rsid w:val="007B2D22"/>
    <w:rsid w:val="007B5E85"/>
    <w:rsid w:val="007B5F01"/>
    <w:rsid w:val="007B7583"/>
    <w:rsid w:val="007B7929"/>
    <w:rsid w:val="007C0009"/>
    <w:rsid w:val="007C36BC"/>
    <w:rsid w:val="007C3865"/>
    <w:rsid w:val="007C3D1E"/>
    <w:rsid w:val="007C60CC"/>
    <w:rsid w:val="007C6278"/>
    <w:rsid w:val="007D053A"/>
    <w:rsid w:val="007D15C8"/>
    <w:rsid w:val="007D1F73"/>
    <w:rsid w:val="007D26D7"/>
    <w:rsid w:val="007D3096"/>
    <w:rsid w:val="007D3C7A"/>
    <w:rsid w:val="007D4473"/>
    <w:rsid w:val="007D5288"/>
    <w:rsid w:val="007D6107"/>
    <w:rsid w:val="007D6B4F"/>
    <w:rsid w:val="007E09CE"/>
    <w:rsid w:val="007E1105"/>
    <w:rsid w:val="007E25EC"/>
    <w:rsid w:val="007E2B5B"/>
    <w:rsid w:val="007E34CC"/>
    <w:rsid w:val="007E4548"/>
    <w:rsid w:val="007E473D"/>
    <w:rsid w:val="007E542F"/>
    <w:rsid w:val="007E6477"/>
    <w:rsid w:val="007E6DE6"/>
    <w:rsid w:val="007E708B"/>
    <w:rsid w:val="007E726E"/>
    <w:rsid w:val="007E7A80"/>
    <w:rsid w:val="007F092A"/>
    <w:rsid w:val="007F2088"/>
    <w:rsid w:val="007F281E"/>
    <w:rsid w:val="007F4FC8"/>
    <w:rsid w:val="007F532B"/>
    <w:rsid w:val="007F5909"/>
    <w:rsid w:val="00801188"/>
    <w:rsid w:val="008028EB"/>
    <w:rsid w:val="00802935"/>
    <w:rsid w:val="008035BB"/>
    <w:rsid w:val="00803742"/>
    <w:rsid w:val="0080411E"/>
    <w:rsid w:val="00804A17"/>
    <w:rsid w:val="00805147"/>
    <w:rsid w:val="00805FFD"/>
    <w:rsid w:val="008062A8"/>
    <w:rsid w:val="00806398"/>
    <w:rsid w:val="00806ABD"/>
    <w:rsid w:val="00806F10"/>
    <w:rsid w:val="00807288"/>
    <w:rsid w:val="00807C22"/>
    <w:rsid w:val="00810885"/>
    <w:rsid w:val="008115B3"/>
    <w:rsid w:val="008116CA"/>
    <w:rsid w:val="008127C5"/>
    <w:rsid w:val="00814FA6"/>
    <w:rsid w:val="008150AA"/>
    <w:rsid w:val="008174BA"/>
    <w:rsid w:val="00820026"/>
    <w:rsid w:val="008202FD"/>
    <w:rsid w:val="00820CDC"/>
    <w:rsid w:val="00820FF5"/>
    <w:rsid w:val="0082184D"/>
    <w:rsid w:val="008228E6"/>
    <w:rsid w:val="00822EAE"/>
    <w:rsid w:val="00823EBA"/>
    <w:rsid w:val="008241CC"/>
    <w:rsid w:val="008244EE"/>
    <w:rsid w:val="00824D83"/>
    <w:rsid w:val="00826A18"/>
    <w:rsid w:val="008274E9"/>
    <w:rsid w:val="00830594"/>
    <w:rsid w:val="00831B54"/>
    <w:rsid w:val="008321DC"/>
    <w:rsid w:val="00832607"/>
    <w:rsid w:val="0083284A"/>
    <w:rsid w:val="00832F3D"/>
    <w:rsid w:val="0083316E"/>
    <w:rsid w:val="00835A23"/>
    <w:rsid w:val="008370EB"/>
    <w:rsid w:val="00837D04"/>
    <w:rsid w:val="0084035E"/>
    <w:rsid w:val="008409F2"/>
    <w:rsid w:val="00840D25"/>
    <w:rsid w:val="00840DBF"/>
    <w:rsid w:val="00841898"/>
    <w:rsid w:val="00841F78"/>
    <w:rsid w:val="0084211B"/>
    <w:rsid w:val="0084341C"/>
    <w:rsid w:val="008445AC"/>
    <w:rsid w:val="0084479D"/>
    <w:rsid w:val="00845CE8"/>
    <w:rsid w:val="0084752B"/>
    <w:rsid w:val="00847669"/>
    <w:rsid w:val="00850A66"/>
    <w:rsid w:val="00851C56"/>
    <w:rsid w:val="00851EC8"/>
    <w:rsid w:val="00853667"/>
    <w:rsid w:val="00854111"/>
    <w:rsid w:val="00854E15"/>
    <w:rsid w:val="00855EF7"/>
    <w:rsid w:val="00860294"/>
    <w:rsid w:val="00862679"/>
    <w:rsid w:val="008629FF"/>
    <w:rsid w:val="00862A3E"/>
    <w:rsid w:val="00862B48"/>
    <w:rsid w:val="00863999"/>
    <w:rsid w:val="0086437B"/>
    <w:rsid w:val="00864B18"/>
    <w:rsid w:val="00864B83"/>
    <w:rsid w:val="0086560C"/>
    <w:rsid w:val="008665D9"/>
    <w:rsid w:val="008702DA"/>
    <w:rsid w:val="00870372"/>
    <w:rsid w:val="008704B8"/>
    <w:rsid w:val="008712AD"/>
    <w:rsid w:val="008713DE"/>
    <w:rsid w:val="00871B6E"/>
    <w:rsid w:val="008731DF"/>
    <w:rsid w:val="00873267"/>
    <w:rsid w:val="00873776"/>
    <w:rsid w:val="008738B2"/>
    <w:rsid w:val="00873D87"/>
    <w:rsid w:val="00874C15"/>
    <w:rsid w:val="00876312"/>
    <w:rsid w:val="008818EF"/>
    <w:rsid w:val="00882B54"/>
    <w:rsid w:val="00884818"/>
    <w:rsid w:val="0088519A"/>
    <w:rsid w:val="00885463"/>
    <w:rsid w:val="00885893"/>
    <w:rsid w:val="0088715D"/>
    <w:rsid w:val="008877E1"/>
    <w:rsid w:val="00887B2D"/>
    <w:rsid w:val="00887CD2"/>
    <w:rsid w:val="0089004A"/>
    <w:rsid w:val="00890AD0"/>
    <w:rsid w:val="00892C9F"/>
    <w:rsid w:val="008937B1"/>
    <w:rsid w:val="00894022"/>
    <w:rsid w:val="008943E2"/>
    <w:rsid w:val="00894E9F"/>
    <w:rsid w:val="00895140"/>
    <w:rsid w:val="00896624"/>
    <w:rsid w:val="008967CD"/>
    <w:rsid w:val="008A1813"/>
    <w:rsid w:val="008A281C"/>
    <w:rsid w:val="008A283E"/>
    <w:rsid w:val="008A4901"/>
    <w:rsid w:val="008A6AA2"/>
    <w:rsid w:val="008A7FF3"/>
    <w:rsid w:val="008B11BC"/>
    <w:rsid w:val="008B1EB0"/>
    <w:rsid w:val="008B2D08"/>
    <w:rsid w:val="008B3481"/>
    <w:rsid w:val="008B4598"/>
    <w:rsid w:val="008B49F4"/>
    <w:rsid w:val="008B68F0"/>
    <w:rsid w:val="008B7FC1"/>
    <w:rsid w:val="008C062C"/>
    <w:rsid w:val="008C0D66"/>
    <w:rsid w:val="008C1978"/>
    <w:rsid w:val="008C1C77"/>
    <w:rsid w:val="008C1F4F"/>
    <w:rsid w:val="008C259C"/>
    <w:rsid w:val="008C2E75"/>
    <w:rsid w:val="008C3732"/>
    <w:rsid w:val="008C3FE1"/>
    <w:rsid w:val="008C44C6"/>
    <w:rsid w:val="008C5949"/>
    <w:rsid w:val="008C5CAB"/>
    <w:rsid w:val="008D0A89"/>
    <w:rsid w:val="008D10C1"/>
    <w:rsid w:val="008D1627"/>
    <w:rsid w:val="008D2070"/>
    <w:rsid w:val="008D230D"/>
    <w:rsid w:val="008D2768"/>
    <w:rsid w:val="008D28C4"/>
    <w:rsid w:val="008D2E5E"/>
    <w:rsid w:val="008D31FD"/>
    <w:rsid w:val="008D3C82"/>
    <w:rsid w:val="008D5872"/>
    <w:rsid w:val="008D7241"/>
    <w:rsid w:val="008D72D6"/>
    <w:rsid w:val="008D77F2"/>
    <w:rsid w:val="008E045D"/>
    <w:rsid w:val="008E09F4"/>
    <w:rsid w:val="008E1B84"/>
    <w:rsid w:val="008E2CBA"/>
    <w:rsid w:val="008E3359"/>
    <w:rsid w:val="008E3DFD"/>
    <w:rsid w:val="008E4080"/>
    <w:rsid w:val="008F0753"/>
    <w:rsid w:val="008F1C62"/>
    <w:rsid w:val="008F22CE"/>
    <w:rsid w:val="008F23D9"/>
    <w:rsid w:val="008F2505"/>
    <w:rsid w:val="008F2E98"/>
    <w:rsid w:val="008F399B"/>
    <w:rsid w:val="008F40C2"/>
    <w:rsid w:val="008F4CE3"/>
    <w:rsid w:val="008F5F59"/>
    <w:rsid w:val="0090122D"/>
    <w:rsid w:val="009049B4"/>
    <w:rsid w:val="009121D4"/>
    <w:rsid w:val="0091322F"/>
    <w:rsid w:val="00913E1C"/>
    <w:rsid w:val="0091443C"/>
    <w:rsid w:val="00914D8B"/>
    <w:rsid w:val="00915009"/>
    <w:rsid w:val="00915548"/>
    <w:rsid w:val="00917A32"/>
    <w:rsid w:val="00920502"/>
    <w:rsid w:val="00920542"/>
    <w:rsid w:val="00921E5F"/>
    <w:rsid w:val="0092294F"/>
    <w:rsid w:val="00922A39"/>
    <w:rsid w:val="009232C6"/>
    <w:rsid w:val="00923ED0"/>
    <w:rsid w:val="009257FA"/>
    <w:rsid w:val="00931605"/>
    <w:rsid w:val="00931FE5"/>
    <w:rsid w:val="00932851"/>
    <w:rsid w:val="00932CC7"/>
    <w:rsid w:val="00932F59"/>
    <w:rsid w:val="00933E98"/>
    <w:rsid w:val="00933FCC"/>
    <w:rsid w:val="00934910"/>
    <w:rsid w:val="00934C30"/>
    <w:rsid w:val="00937BF4"/>
    <w:rsid w:val="00941256"/>
    <w:rsid w:val="009412D8"/>
    <w:rsid w:val="009418DF"/>
    <w:rsid w:val="00941C59"/>
    <w:rsid w:val="00941DAD"/>
    <w:rsid w:val="0094226F"/>
    <w:rsid w:val="00942B54"/>
    <w:rsid w:val="0094348C"/>
    <w:rsid w:val="009444DE"/>
    <w:rsid w:val="009448B9"/>
    <w:rsid w:val="00945C2A"/>
    <w:rsid w:val="0094731A"/>
    <w:rsid w:val="00947EA3"/>
    <w:rsid w:val="0095024B"/>
    <w:rsid w:val="00950C72"/>
    <w:rsid w:val="00953C86"/>
    <w:rsid w:val="00955414"/>
    <w:rsid w:val="00955A0F"/>
    <w:rsid w:val="009565F8"/>
    <w:rsid w:val="009600AB"/>
    <w:rsid w:val="00961003"/>
    <w:rsid w:val="00962A8F"/>
    <w:rsid w:val="0096307E"/>
    <w:rsid w:val="0096412D"/>
    <w:rsid w:val="00966142"/>
    <w:rsid w:val="009663C1"/>
    <w:rsid w:val="009665B5"/>
    <w:rsid w:val="00967A25"/>
    <w:rsid w:val="00970E63"/>
    <w:rsid w:val="009712FE"/>
    <w:rsid w:val="00971FD9"/>
    <w:rsid w:val="0097358C"/>
    <w:rsid w:val="0097564A"/>
    <w:rsid w:val="009763AE"/>
    <w:rsid w:val="00980F18"/>
    <w:rsid w:val="00982E49"/>
    <w:rsid w:val="00984331"/>
    <w:rsid w:val="009863EE"/>
    <w:rsid w:val="009876E1"/>
    <w:rsid w:val="00987FB3"/>
    <w:rsid w:val="00990DBD"/>
    <w:rsid w:val="00990E6C"/>
    <w:rsid w:val="0099163F"/>
    <w:rsid w:val="00992B99"/>
    <w:rsid w:val="009951DB"/>
    <w:rsid w:val="009978F9"/>
    <w:rsid w:val="00997BF9"/>
    <w:rsid w:val="009A0DC9"/>
    <w:rsid w:val="009A139D"/>
    <w:rsid w:val="009A21D2"/>
    <w:rsid w:val="009A2B62"/>
    <w:rsid w:val="009A2F78"/>
    <w:rsid w:val="009A47E1"/>
    <w:rsid w:val="009A5968"/>
    <w:rsid w:val="009B0531"/>
    <w:rsid w:val="009B12F2"/>
    <w:rsid w:val="009B2506"/>
    <w:rsid w:val="009B2706"/>
    <w:rsid w:val="009B270C"/>
    <w:rsid w:val="009B3C0F"/>
    <w:rsid w:val="009B44F2"/>
    <w:rsid w:val="009B4BF5"/>
    <w:rsid w:val="009B4C87"/>
    <w:rsid w:val="009B54F3"/>
    <w:rsid w:val="009B5A38"/>
    <w:rsid w:val="009B5BBF"/>
    <w:rsid w:val="009B65FD"/>
    <w:rsid w:val="009B69D7"/>
    <w:rsid w:val="009B7616"/>
    <w:rsid w:val="009C09CD"/>
    <w:rsid w:val="009C2E18"/>
    <w:rsid w:val="009C396D"/>
    <w:rsid w:val="009C6DE7"/>
    <w:rsid w:val="009D0AD5"/>
    <w:rsid w:val="009D4BAF"/>
    <w:rsid w:val="009D5051"/>
    <w:rsid w:val="009D59A9"/>
    <w:rsid w:val="009D6110"/>
    <w:rsid w:val="009D6126"/>
    <w:rsid w:val="009E0B2C"/>
    <w:rsid w:val="009E0C37"/>
    <w:rsid w:val="009E119B"/>
    <w:rsid w:val="009E25FA"/>
    <w:rsid w:val="009E31AC"/>
    <w:rsid w:val="009E3691"/>
    <w:rsid w:val="009E36DC"/>
    <w:rsid w:val="009E4735"/>
    <w:rsid w:val="009E4E10"/>
    <w:rsid w:val="009E5171"/>
    <w:rsid w:val="009E7B2C"/>
    <w:rsid w:val="009F0067"/>
    <w:rsid w:val="009F006B"/>
    <w:rsid w:val="009F13B4"/>
    <w:rsid w:val="009F1BF3"/>
    <w:rsid w:val="009F2136"/>
    <w:rsid w:val="009F222B"/>
    <w:rsid w:val="009F3617"/>
    <w:rsid w:val="009F445B"/>
    <w:rsid w:val="009F4EF6"/>
    <w:rsid w:val="009F7DFA"/>
    <w:rsid w:val="00A016A1"/>
    <w:rsid w:val="00A0171F"/>
    <w:rsid w:val="00A03896"/>
    <w:rsid w:val="00A03ED5"/>
    <w:rsid w:val="00A04A9E"/>
    <w:rsid w:val="00A052FB"/>
    <w:rsid w:val="00A06785"/>
    <w:rsid w:val="00A07517"/>
    <w:rsid w:val="00A1127E"/>
    <w:rsid w:val="00A11B54"/>
    <w:rsid w:val="00A1428F"/>
    <w:rsid w:val="00A15635"/>
    <w:rsid w:val="00A15A5E"/>
    <w:rsid w:val="00A16F96"/>
    <w:rsid w:val="00A214CE"/>
    <w:rsid w:val="00A228AD"/>
    <w:rsid w:val="00A2331A"/>
    <w:rsid w:val="00A23F38"/>
    <w:rsid w:val="00A24351"/>
    <w:rsid w:val="00A2479D"/>
    <w:rsid w:val="00A24BB2"/>
    <w:rsid w:val="00A26697"/>
    <w:rsid w:val="00A268BE"/>
    <w:rsid w:val="00A279D3"/>
    <w:rsid w:val="00A3025D"/>
    <w:rsid w:val="00A3102B"/>
    <w:rsid w:val="00A3508F"/>
    <w:rsid w:val="00A3743D"/>
    <w:rsid w:val="00A40711"/>
    <w:rsid w:val="00A42571"/>
    <w:rsid w:val="00A4328B"/>
    <w:rsid w:val="00A43A38"/>
    <w:rsid w:val="00A44369"/>
    <w:rsid w:val="00A44728"/>
    <w:rsid w:val="00A501B9"/>
    <w:rsid w:val="00A508C8"/>
    <w:rsid w:val="00A51F63"/>
    <w:rsid w:val="00A52278"/>
    <w:rsid w:val="00A54B88"/>
    <w:rsid w:val="00A55033"/>
    <w:rsid w:val="00A5528B"/>
    <w:rsid w:val="00A55C80"/>
    <w:rsid w:val="00A55DEB"/>
    <w:rsid w:val="00A56ABF"/>
    <w:rsid w:val="00A617EC"/>
    <w:rsid w:val="00A63186"/>
    <w:rsid w:val="00A63A71"/>
    <w:rsid w:val="00A653E8"/>
    <w:rsid w:val="00A65D68"/>
    <w:rsid w:val="00A66279"/>
    <w:rsid w:val="00A67276"/>
    <w:rsid w:val="00A70BDD"/>
    <w:rsid w:val="00A70DD5"/>
    <w:rsid w:val="00A72A10"/>
    <w:rsid w:val="00A73A32"/>
    <w:rsid w:val="00A751DF"/>
    <w:rsid w:val="00A75E75"/>
    <w:rsid w:val="00A76F55"/>
    <w:rsid w:val="00A778F9"/>
    <w:rsid w:val="00A80A78"/>
    <w:rsid w:val="00A815FA"/>
    <w:rsid w:val="00A8264E"/>
    <w:rsid w:val="00A83441"/>
    <w:rsid w:val="00A855B9"/>
    <w:rsid w:val="00A85912"/>
    <w:rsid w:val="00A86AA5"/>
    <w:rsid w:val="00A92967"/>
    <w:rsid w:val="00A93CCB"/>
    <w:rsid w:val="00A941B5"/>
    <w:rsid w:val="00A943C9"/>
    <w:rsid w:val="00A943D8"/>
    <w:rsid w:val="00A964F4"/>
    <w:rsid w:val="00A9750B"/>
    <w:rsid w:val="00A97A0F"/>
    <w:rsid w:val="00AA0FC2"/>
    <w:rsid w:val="00AA2BB7"/>
    <w:rsid w:val="00AA3A87"/>
    <w:rsid w:val="00AA5C05"/>
    <w:rsid w:val="00AA5D2D"/>
    <w:rsid w:val="00AA6008"/>
    <w:rsid w:val="00AA75F4"/>
    <w:rsid w:val="00AB0919"/>
    <w:rsid w:val="00AB16EA"/>
    <w:rsid w:val="00AB20D8"/>
    <w:rsid w:val="00AB21F9"/>
    <w:rsid w:val="00AB2833"/>
    <w:rsid w:val="00AB3F46"/>
    <w:rsid w:val="00AB4630"/>
    <w:rsid w:val="00AB56D1"/>
    <w:rsid w:val="00AB7065"/>
    <w:rsid w:val="00AB7EF5"/>
    <w:rsid w:val="00AC1550"/>
    <w:rsid w:val="00AC27C7"/>
    <w:rsid w:val="00AC4E70"/>
    <w:rsid w:val="00AC5614"/>
    <w:rsid w:val="00AC6770"/>
    <w:rsid w:val="00AC6885"/>
    <w:rsid w:val="00AC727B"/>
    <w:rsid w:val="00AD07D7"/>
    <w:rsid w:val="00AD21D2"/>
    <w:rsid w:val="00AD3D9B"/>
    <w:rsid w:val="00AD5EC3"/>
    <w:rsid w:val="00AD63C4"/>
    <w:rsid w:val="00AD6504"/>
    <w:rsid w:val="00AD7104"/>
    <w:rsid w:val="00AE12A6"/>
    <w:rsid w:val="00AE29B4"/>
    <w:rsid w:val="00AE30FE"/>
    <w:rsid w:val="00AE3950"/>
    <w:rsid w:val="00AE6985"/>
    <w:rsid w:val="00AE704C"/>
    <w:rsid w:val="00AE743E"/>
    <w:rsid w:val="00AF1024"/>
    <w:rsid w:val="00AF1F50"/>
    <w:rsid w:val="00AF3F7F"/>
    <w:rsid w:val="00AF4527"/>
    <w:rsid w:val="00AF4E12"/>
    <w:rsid w:val="00AF57C5"/>
    <w:rsid w:val="00AF7203"/>
    <w:rsid w:val="00B000E1"/>
    <w:rsid w:val="00B00A95"/>
    <w:rsid w:val="00B018E9"/>
    <w:rsid w:val="00B01A03"/>
    <w:rsid w:val="00B01DC6"/>
    <w:rsid w:val="00B031AE"/>
    <w:rsid w:val="00B03C55"/>
    <w:rsid w:val="00B04BE9"/>
    <w:rsid w:val="00B050BC"/>
    <w:rsid w:val="00B06BB5"/>
    <w:rsid w:val="00B1374F"/>
    <w:rsid w:val="00B138B9"/>
    <w:rsid w:val="00B13EBC"/>
    <w:rsid w:val="00B14A65"/>
    <w:rsid w:val="00B15E45"/>
    <w:rsid w:val="00B16B2E"/>
    <w:rsid w:val="00B20B44"/>
    <w:rsid w:val="00B20E38"/>
    <w:rsid w:val="00B225D0"/>
    <w:rsid w:val="00B25B5C"/>
    <w:rsid w:val="00B25EEE"/>
    <w:rsid w:val="00B25F18"/>
    <w:rsid w:val="00B26510"/>
    <w:rsid w:val="00B27548"/>
    <w:rsid w:val="00B31AF8"/>
    <w:rsid w:val="00B31C0E"/>
    <w:rsid w:val="00B32319"/>
    <w:rsid w:val="00B326BC"/>
    <w:rsid w:val="00B336DA"/>
    <w:rsid w:val="00B33F64"/>
    <w:rsid w:val="00B35A24"/>
    <w:rsid w:val="00B35D4B"/>
    <w:rsid w:val="00B36248"/>
    <w:rsid w:val="00B40709"/>
    <w:rsid w:val="00B41375"/>
    <w:rsid w:val="00B430D3"/>
    <w:rsid w:val="00B43EBC"/>
    <w:rsid w:val="00B456C6"/>
    <w:rsid w:val="00B45B01"/>
    <w:rsid w:val="00B45D31"/>
    <w:rsid w:val="00B4654D"/>
    <w:rsid w:val="00B47DCF"/>
    <w:rsid w:val="00B500B5"/>
    <w:rsid w:val="00B5025C"/>
    <w:rsid w:val="00B50B33"/>
    <w:rsid w:val="00B51680"/>
    <w:rsid w:val="00B52728"/>
    <w:rsid w:val="00B52B98"/>
    <w:rsid w:val="00B52CD0"/>
    <w:rsid w:val="00B537E7"/>
    <w:rsid w:val="00B5463F"/>
    <w:rsid w:val="00B559ED"/>
    <w:rsid w:val="00B566C3"/>
    <w:rsid w:val="00B57189"/>
    <w:rsid w:val="00B608A3"/>
    <w:rsid w:val="00B63627"/>
    <w:rsid w:val="00B64000"/>
    <w:rsid w:val="00B643A3"/>
    <w:rsid w:val="00B64BA9"/>
    <w:rsid w:val="00B6650F"/>
    <w:rsid w:val="00B671EE"/>
    <w:rsid w:val="00B67574"/>
    <w:rsid w:val="00B71761"/>
    <w:rsid w:val="00B72698"/>
    <w:rsid w:val="00B732FC"/>
    <w:rsid w:val="00B741E6"/>
    <w:rsid w:val="00B76723"/>
    <w:rsid w:val="00B76D41"/>
    <w:rsid w:val="00B7704F"/>
    <w:rsid w:val="00B80C04"/>
    <w:rsid w:val="00B817C1"/>
    <w:rsid w:val="00B821E6"/>
    <w:rsid w:val="00B856C1"/>
    <w:rsid w:val="00B8732C"/>
    <w:rsid w:val="00B87935"/>
    <w:rsid w:val="00B90159"/>
    <w:rsid w:val="00B919DC"/>
    <w:rsid w:val="00B91E90"/>
    <w:rsid w:val="00B92880"/>
    <w:rsid w:val="00B93B2D"/>
    <w:rsid w:val="00B93D74"/>
    <w:rsid w:val="00B943FE"/>
    <w:rsid w:val="00B970B0"/>
    <w:rsid w:val="00B97518"/>
    <w:rsid w:val="00B97BD4"/>
    <w:rsid w:val="00BA103A"/>
    <w:rsid w:val="00BA2C6C"/>
    <w:rsid w:val="00BA2CDE"/>
    <w:rsid w:val="00BA3E57"/>
    <w:rsid w:val="00BA422A"/>
    <w:rsid w:val="00BA4A23"/>
    <w:rsid w:val="00BA5950"/>
    <w:rsid w:val="00BB0480"/>
    <w:rsid w:val="00BB04F1"/>
    <w:rsid w:val="00BB0B38"/>
    <w:rsid w:val="00BB1C84"/>
    <w:rsid w:val="00BB29B6"/>
    <w:rsid w:val="00BB42A5"/>
    <w:rsid w:val="00BB585F"/>
    <w:rsid w:val="00BB6C2C"/>
    <w:rsid w:val="00BB7287"/>
    <w:rsid w:val="00BB7A8D"/>
    <w:rsid w:val="00BC1165"/>
    <w:rsid w:val="00BC4904"/>
    <w:rsid w:val="00BC5CFB"/>
    <w:rsid w:val="00BC7B47"/>
    <w:rsid w:val="00BC7F55"/>
    <w:rsid w:val="00BD27E0"/>
    <w:rsid w:val="00BD2F1E"/>
    <w:rsid w:val="00BD3767"/>
    <w:rsid w:val="00BD479E"/>
    <w:rsid w:val="00BD4B49"/>
    <w:rsid w:val="00BD7CE9"/>
    <w:rsid w:val="00BE029B"/>
    <w:rsid w:val="00BE08FB"/>
    <w:rsid w:val="00BE18A0"/>
    <w:rsid w:val="00BE27E6"/>
    <w:rsid w:val="00BE2DB4"/>
    <w:rsid w:val="00BE3CB4"/>
    <w:rsid w:val="00BE483B"/>
    <w:rsid w:val="00BE48BE"/>
    <w:rsid w:val="00BE54AF"/>
    <w:rsid w:val="00BE779A"/>
    <w:rsid w:val="00BF010C"/>
    <w:rsid w:val="00BF013F"/>
    <w:rsid w:val="00BF0A22"/>
    <w:rsid w:val="00BF0CE2"/>
    <w:rsid w:val="00BF451A"/>
    <w:rsid w:val="00BF5EF0"/>
    <w:rsid w:val="00BF786F"/>
    <w:rsid w:val="00C002FD"/>
    <w:rsid w:val="00C004B7"/>
    <w:rsid w:val="00C01A8E"/>
    <w:rsid w:val="00C01DD0"/>
    <w:rsid w:val="00C02807"/>
    <w:rsid w:val="00C037F6"/>
    <w:rsid w:val="00C055FD"/>
    <w:rsid w:val="00C06A0B"/>
    <w:rsid w:val="00C07086"/>
    <w:rsid w:val="00C07D1C"/>
    <w:rsid w:val="00C10121"/>
    <w:rsid w:val="00C11C14"/>
    <w:rsid w:val="00C11E42"/>
    <w:rsid w:val="00C11F68"/>
    <w:rsid w:val="00C131C7"/>
    <w:rsid w:val="00C1332C"/>
    <w:rsid w:val="00C13359"/>
    <w:rsid w:val="00C14A66"/>
    <w:rsid w:val="00C15587"/>
    <w:rsid w:val="00C159EC"/>
    <w:rsid w:val="00C2303B"/>
    <w:rsid w:val="00C241A8"/>
    <w:rsid w:val="00C25159"/>
    <w:rsid w:val="00C2608C"/>
    <w:rsid w:val="00C26976"/>
    <w:rsid w:val="00C26EBB"/>
    <w:rsid w:val="00C26FE9"/>
    <w:rsid w:val="00C2774A"/>
    <w:rsid w:val="00C27765"/>
    <w:rsid w:val="00C279F9"/>
    <w:rsid w:val="00C30061"/>
    <w:rsid w:val="00C30349"/>
    <w:rsid w:val="00C30CB0"/>
    <w:rsid w:val="00C31395"/>
    <w:rsid w:val="00C3141B"/>
    <w:rsid w:val="00C31739"/>
    <w:rsid w:val="00C32129"/>
    <w:rsid w:val="00C3223C"/>
    <w:rsid w:val="00C325DC"/>
    <w:rsid w:val="00C33604"/>
    <w:rsid w:val="00C35E58"/>
    <w:rsid w:val="00C37185"/>
    <w:rsid w:val="00C41155"/>
    <w:rsid w:val="00C42110"/>
    <w:rsid w:val="00C42B12"/>
    <w:rsid w:val="00C44433"/>
    <w:rsid w:val="00C44989"/>
    <w:rsid w:val="00C45D18"/>
    <w:rsid w:val="00C47869"/>
    <w:rsid w:val="00C50C1B"/>
    <w:rsid w:val="00C51721"/>
    <w:rsid w:val="00C5183F"/>
    <w:rsid w:val="00C53506"/>
    <w:rsid w:val="00C53725"/>
    <w:rsid w:val="00C54E4D"/>
    <w:rsid w:val="00C5535A"/>
    <w:rsid w:val="00C561E3"/>
    <w:rsid w:val="00C57215"/>
    <w:rsid w:val="00C5739F"/>
    <w:rsid w:val="00C624F5"/>
    <w:rsid w:val="00C63632"/>
    <w:rsid w:val="00C66780"/>
    <w:rsid w:val="00C66CAD"/>
    <w:rsid w:val="00C6730B"/>
    <w:rsid w:val="00C676D4"/>
    <w:rsid w:val="00C73AE7"/>
    <w:rsid w:val="00C748EF"/>
    <w:rsid w:val="00C74F36"/>
    <w:rsid w:val="00C75110"/>
    <w:rsid w:val="00C77856"/>
    <w:rsid w:val="00C808B2"/>
    <w:rsid w:val="00C8297A"/>
    <w:rsid w:val="00C83446"/>
    <w:rsid w:val="00C869FD"/>
    <w:rsid w:val="00C87547"/>
    <w:rsid w:val="00C87789"/>
    <w:rsid w:val="00C90C61"/>
    <w:rsid w:val="00C91D9F"/>
    <w:rsid w:val="00C930D8"/>
    <w:rsid w:val="00C93223"/>
    <w:rsid w:val="00C95E22"/>
    <w:rsid w:val="00C9666E"/>
    <w:rsid w:val="00CA1224"/>
    <w:rsid w:val="00CA18EC"/>
    <w:rsid w:val="00CA275F"/>
    <w:rsid w:val="00CA34A1"/>
    <w:rsid w:val="00CA4070"/>
    <w:rsid w:val="00CA55EF"/>
    <w:rsid w:val="00CA57E8"/>
    <w:rsid w:val="00CA5E92"/>
    <w:rsid w:val="00CA63EA"/>
    <w:rsid w:val="00CA7FE8"/>
    <w:rsid w:val="00CB062E"/>
    <w:rsid w:val="00CB10AB"/>
    <w:rsid w:val="00CB1DC9"/>
    <w:rsid w:val="00CB29AC"/>
    <w:rsid w:val="00CB3B07"/>
    <w:rsid w:val="00CB3E2F"/>
    <w:rsid w:val="00CB4F67"/>
    <w:rsid w:val="00CB6F79"/>
    <w:rsid w:val="00CB6F98"/>
    <w:rsid w:val="00CC207B"/>
    <w:rsid w:val="00CC2A48"/>
    <w:rsid w:val="00CC4308"/>
    <w:rsid w:val="00CC4477"/>
    <w:rsid w:val="00CC66FC"/>
    <w:rsid w:val="00CC6D75"/>
    <w:rsid w:val="00CC71ED"/>
    <w:rsid w:val="00CD0E3E"/>
    <w:rsid w:val="00CD1698"/>
    <w:rsid w:val="00CD3F0A"/>
    <w:rsid w:val="00CD4F48"/>
    <w:rsid w:val="00CD5ACA"/>
    <w:rsid w:val="00CD64AC"/>
    <w:rsid w:val="00CD6662"/>
    <w:rsid w:val="00CD6825"/>
    <w:rsid w:val="00CD6B85"/>
    <w:rsid w:val="00CD6F35"/>
    <w:rsid w:val="00CE0912"/>
    <w:rsid w:val="00CE3059"/>
    <w:rsid w:val="00CE34DB"/>
    <w:rsid w:val="00CE4258"/>
    <w:rsid w:val="00CE6B4C"/>
    <w:rsid w:val="00CE6DE3"/>
    <w:rsid w:val="00CF06DC"/>
    <w:rsid w:val="00CF06F1"/>
    <w:rsid w:val="00CF08D1"/>
    <w:rsid w:val="00CF2CC7"/>
    <w:rsid w:val="00CF3CB3"/>
    <w:rsid w:val="00CF7464"/>
    <w:rsid w:val="00CF75AF"/>
    <w:rsid w:val="00D01023"/>
    <w:rsid w:val="00D013F1"/>
    <w:rsid w:val="00D0143E"/>
    <w:rsid w:val="00D01CA6"/>
    <w:rsid w:val="00D01F57"/>
    <w:rsid w:val="00D02AF4"/>
    <w:rsid w:val="00D03636"/>
    <w:rsid w:val="00D0413C"/>
    <w:rsid w:val="00D0445E"/>
    <w:rsid w:val="00D0447D"/>
    <w:rsid w:val="00D046C9"/>
    <w:rsid w:val="00D04ED3"/>
    <w:rsid w:val="00D102C6"/>
    <w:rsid w:val="00D109CF"/>
    <w:rsid w:val="00D113F1"/>
    <w:rsid w:val="00D11F88"/>
    <w:rsid w:val="00D11FFC"/>
    <w:rsid w:val="00D1318D"/>
    <w:rsid w:val="00D13E67"/>
    <w:rsid w:val="00D15EAC"/>
    <w:rsid w:val="00D16922"/>
    <w:rsid w:val="00D224F3"/>
    <w:rsid w:val="00D240EB"/>
    <w:rsid w:val="00D24902"/>
    <w:rsid w:val="00D24C3E"/>
    <w:rsid w:val="00D24DBA"/>
    <w:rsid w:val="00D30126"/>
    <w:rsid w:val="00D3091F"/>
    <w:rsid w:val="00D30A1E"/>
    <w:rsid w:val="00D31C53"/>
    <w:rsid w:val="00D342F7"/>
    <w:rsid w:val="00D34D97"/>
    <w:rsid w:val="00D401CE"/>
    <w:rsid w:val="00D407EC"/>
    <w:rsid w:val="00D41028"/>
    <w:rsid w:val="00D41153"/>
    <w:rsid w:val="00D42FAB"/>
    <w:rsid w:val="00D46251"/>
    <w:rsid w:val="00D464F6"/>
    <w:rsid w:val="00D46DA9"/>
    <w:rsid w:val="00D5085F"/>
    <w:rsid w:val="00D51A2D"/>
    <w:rsid w:val="00D529D7"/>
    <w:rsid w:val="00D539E1"/>
    <w:rsid w:val="00D53B7D"/>
    <w:rsid w:val="00D543AC"/>
    <w:rsid w:val="00D55396"/>
    <w:rsid w:val="00D56097"/>
    <w:rsid w:val="00D56123"/>
    <w:rsid w:val="00D56839"/>
    <w:rsid w:val="00D579DD"/>
    <w:rsid w:val="00D60785"/>
    <w:rsid w:val="00D618BC"/>
    <w:rsid w:val="00D61F45"/>
    <w:rsid w:val="00D648E6"/>
    <w:rsid w:val="00D712E1"/>
    <w:rsid w:val="00D718B6"/>
    <w:rsid w:val="00D72BF3"/>
    <w:rsid w:val="00D72E1E"/>
    <w:rsid w:val="00D74AC6"/>
    <w:rsid w:val="00D74AFA"/>
    <w:rsid w:val="00D74E42"/>
    <w:rsid w:val="00D75103"/>
    <w:rsid w:val="00D75326"/>
    <w:rsid w:val="00D759B9"/>
    <w:rsid w:val="00D76692"/>
    <w:rsid w:val="00D77D8E"/>
    <w:rsid w:val="00D818E3"/>
    <w:rsid w:val="00D845C0"/>
    <w:rsid w:val="00D85887"/>
    <w:rsid w:val="00D858CF"/>
    <w:rsid w:val="00D85912"/>
    <w:rsid w:val="00D85F9E"/>
    <w:rsid w:val="00D86559"/>
    <w:rsid w:val="00D902E0"/>
    <w:rsid w:val="00D90C17"/>
    <w:rsid w:val="00D91992"/>
    <w:rsid w:val="00D919AA"/>
    <w:rsid w:val="00D91D57"/>
    <w:rsid w:val="00D925D4"/>
    <w:rsid w:val="00D92E12"/>
    <w:rsid w:val="00D92FD4"/>
    <w:rsid w:val="00D93DF7"/>
    <w:rsid w:val="00D953A1"/>
    <w:rsid w:val="00D95D19"/>
    <w:rsid w:val="00DA1403"/>
    <w:rsid w:val="00DA1A7C"/>
    <w:rsid w:val="00DA30AA"/>
    <w:rsid w:val="00DA3B17"/>
    <w:rsid w:val="00DA3B4C"/>
    <w:rsid w:val="00DA3E82"/>
    <w:rsid w:val="00DA5327"/>
    <w:rsid w:val="00DA7C32"/>
    <w:rsid w:val="00DB0171"/>
    <w:rsid w:val="00DB074E"/>
    <w:rsid w:val="00DB0D53"/>
    <w:rsid w:val="00DB125A"/>
    <w:rsid w:val="00DB1601"/>
    <w:rsid w:val="00DB17ED"/>
    <w:rsid w:val="00DB1888"/>
    <w:rsid w:val="00DB7AE1"/>
    <w:rsid w:val="00DC0474"/>
    <w:rsid w:val="00DC125A"/>
    <w:rsid w:val="00DC248C"/>
    <w:rsid w:val="00DC32CD"/>
    <w:rsid w:val="00DC425A"/>
    <w:rsid w:val="00DC5FF0"/>
    <w:rsid w:val="00DC70AE"/>
    <w:rsid w:val="00DC7AD6"/>
    <w:rsid w:val="00DD0D1B"/>
    <w:rsid w:val="00DD197E"/>
    <w:rsid w:val="00DD269A"/>
    <w:rsid w:val="00DD7908"/>
    <w:rsid w:val="00DE2571"/>
    <w:rsid w:val="00DE366E"/>
    <w:rsid w:val="00DE459A"/>
    <w:rsid w:val="00DE507F"/>
    <w:rsid w:val="00DE53CC"/>
    <w:rsid w:val="00DE63AB"/>
    <w:rsid w:val="00DF013E"/>
    <w:rsid w:val="00DF0F40"/>
    <w:rsid w:val="00DF293D"/>
    <w:rsid w:val="00DF42EA"/>
    <w:rsid w:val="00DF606B"/>
    <w:rsid w:val="00DF759F"/>
    <w:rsid w:val="00E01418"/>
    <w:rsid w:val="00E01443"/>
    <w:rsid w:val="00E02FA6"/>
    <w:rsid w:val="00E03570"/>
    <w:rsid w:val="00E039F8"/>
    <w:rsid w:val="00E0413C"/>
    <w:rsid w:val="00E06B86"/>
    <w:rsid w:val="00E07382"/>
    <w:rsid w:val="00E1067F"/>
    <w:rsid w:val="00E107B8"/>
    <w:rsid w:val="00E11D8C"/>
    <w:rsid w:val="00E12F4B"/>
    <w:rsid w:val="00E13ED2"/>
    <w:rsid w:val="00E14833"/>
    <w:rsid w:val="00E14CA5"/>
    <w:rsid w:val="00E16A32"/>
    <w:rsid w:val="00E16BC3"/>
    <w:rsid w:val="00E17FD3"/>
    <w:rsid w:val="00E22AB8"/>
    <w:rsid w:val="00E23B82"/>
    <w:rsid w:val="00E24B99"/>
    <w:rsid w:val="00E24D42"/>
    <w:rsid w:val="00E26104"/>
    <w:rsid w:val="00E27535"/>
    <w:rsid w:val="00E30711"/>
    <w:rsid w:val="00E31377"/>
    <w:rsid w:val="00E315D5"/>
    <w:rsid w:val="00E31AB4"/>
    <w:rsid w:val="00E31D7E"/>
    <w:rsid w:val="00E324C0"/>
    <w:rsid w:val="00E326A7"/>
    <w:rsid w:val="00E32D6C"/>
    <w:rsid w:val="00E338F2"/>
    <w:rsid w:val="00E33992"/>
    <w:rsid w:val="00E34ACA"/>
    <w:rsid w:val="00E35164"/>
    <w:rsid w:val="00E35BAD"/>
    <w:rsid w:val="00E35F8B"/>
    <w:rsid w:val="00E361F6"/>
    <w:rsid w:val="00E3630E"/>
    <w:rsid w:val="00E37175"/>
    <w:rsid w:val="00E4107E"/>
    <w:rsid w:val="00E42475"/>
    <w:rsid w:val="00E4311B"/>
    <w:rsid w:val="00E44309"/>
    <w:rsid w:val="00E445A2"/>
    <w:rsid w:val="00E45286"/>
    <w:rsid w:val="00E50495"/>
    <w:rsid w:val="00E5127C"/>
    <w:rsid w:val="00E529F7"/>
    <w:rsid w:val="00E53B28"/>
    <w:rsid w:val="00E54FFE"/>
    <w:rsid w:val="00E56291"/>
    <w:rsid w:val="00E56689"/>
    <w:rsid w:val="00E60598"/>
    <w:rsid w:val="00E60609"/>
    <w:rsid w:val="00E61494"/>
    <w:rsid w:val="00E614D9"/>
    <w:rsid w:val="00E6219B"/>
    <w:rsid w:val="00E62354"/>
    <w:rsid w:val="00E63EC8"/>
    <w:rsid w:val="00E71CE3"/>
    <w:rsid w:val="00E72D7D"/>
    <w:rsid w:val="00E735B0"/>
    <w:rsid w:val="00E74787"/>
    <w:rsid w:val="00E776BD"/>
    <w:rsid w:val="00E807A3"/>
    <w:rsid w:val="00E80E8D"/>
    <w:rsid w:val="00E81846"/>
    <w:rsid w:val="00E8276D"/>
    <w:rsid w:val="00E8281F"/>
    <w:rsid w:val="00E83C70"/>
    <w:rsid w:val="00E845ED"/>
    <w:rsid w:val="00E8471C"/>
    <w:rsid w:val="00E91B82"/>
    <w:rsid w:val="00E920CF"/>
    <w:rsid w:val="00E921FA"/>
    <w:rsid w:val="00E93FA1"/>
    <w:rsid w:val="00E94147"/>
    <w:rsid w:val="00E945AE"/>
    <w:rsid w:val="00E95A18"/>
    <w:rsid w:val="00E9644A"/>
    <w:rsid w:val="00E96BD3"/>
    <w:rsid w:val="00EA10A9"/>
    <w:rsid w:val="00EA1640"/>
    <w:rsid w:val="00EA3961"/>
    <w:rsid w:val="00EA4132"/>
    <w:rsid w:val="00EA4262"/>
    <w:rsid w:val="00EA445E"/>
    <w:rsid w:val="00EA47AE"/>
    <w:rsid w:val="00EA50BF"/>
    <w:rsid w:val="00EA6584"/>
    <w:rsid w:val="00EA65E9"/>
    <w:rsid w:val="00EA71A2"/>
    <w:rsid w:val="00EB3949"/>
    <w:rsid w:val="00EB4C44"/>
    <w:rsid w:val="00EB5D45"/>
    <w:rsid w:val="00EB5F52"/>
    <w:rsid w:val="00EB69D8"/>
    <w:rsid w:val="00EB6EDE"/>
    <w:rsid w:val="00EC039E"/>
    <w:rsid w:val="00EC1657"/>
    <w:rsid w:val="00EC1706"/>
    <w:rsid w:val="00EC466C"/>
    <w:rsid w:val="00EC5667"/>
    <w:rsid w:val="00EC5835"/>
    <w:rsid w:val="00EC771F"/>
    <w:rsid w:val="00EC7E3D"/>
    <w:rsid w:val="00ED13D2"/>
    <w:rsid w:val="00ED4257"/>
    <w:rsid w:val="00ED4C36"/>
    <w:rsid w:val="00ED535C"/>
    <w:rsid w:val="00ED5871"/>
    <w:rsid w:val="00ED631F"/>
    <w:rsid w:val="00EE0869"/>
    <w:rsid w:val="00EE1776"/>
    <w:rsid w:val="00EE2F78"/>
    <w:rsid w:val="00EE5166"/>
    <w:rsid w:val="00EE5746"/>
    <w:rsid w:val="00EE6931"/>
    <w:rsid w:val="00EE778D"/>
    <w:rsid w:val="00EF18E7"/>
    <w:rsid w:val="00EF24A7"/>
    <w:rsid w:val="00EF29A3"/>
    <w:rsid w:val="00EF3C2B"/>
    <w:rsid w:val="00EF401C"/>
    <w:rsid w:val="00EF41D4"/>
    <w:rsid w:val="00EF4583"/>
    <w:rsid w:val="00EF5562"/>
    <w:rsid w:val="00EF59AD"/>
    <w:rsid w:val="00EF59F3"/>
    <w:rsid w:val="00EF5A66"/>
    <w:rsid w:val="00EF71D2"/>
    <w:rsid w:val="00F00029"/>
    <w:rsid w:val="00F0162A"/>
    <w:rsid w:val="00F02147"/>
    <w:rsid w:val="00F0356B"/>
    <w:rsid w:val="00F06A8A"/>
    <w:rsid w:val="00F06FEC"/>
    <w:rsid w:val="00F07429"/>
    <w:rsid w:val="00F07669"/>
    <w:rsid w:val="00F07B12"/>
    <w:rsid w:val="00F12548"/>
    <w:rsid w:val="00F12648"/>
    <w:rsid w:val="00F141BD"/>
    <w:rsid w:val="00F14AC9"/>
    <w:rsid w:val="00F15077"/>
    <w:rsid w:val="00F16F67"/>
    <w:rsid w:val="00F214F0"/>
    <w:rsid w:val="00F217A6"/>
    <w:rsid w:val="00F23344"/>
    <w:rsid w:val="00F235C5"/>
    <w:rsid w:val="00F2418E"/>
    <w:rsid w:val="00F26649"/>
    <w:rsid w:val="00F2734E"/>
    <w:rsid w:val="00F273CB"/>
    <w:rsid w:val="00F279A7"/>
    <w:rsid w:val="00F31416"/>
    <w:rsid w:val="00F31ED0"/>
    <w:rsid w:val="00F32A17"/>
    <w:rsid w:val="00F355A3"/>
    <w:rsid w:val="00F3565A"/>
    <w:rsid w:val="00F35E65"/>
    <w:rsid w:val="00F36806"/>
    <w:rsid w:val="00F3752F"/>
    <w:rsid w:val="00F40B97"/>
    <w:rsid w:val="00F40BCD"/>
    <w:rsid w:val="00F410DB"/>
    <w:rsid w:val="00F4243E"/>
    <w:rsid w:val="00F4287B"/>
    <w:rsid w:val="00F42CF8"/>
    <w:rsid w:val="00F447B1"/>
    <w:rsid w:val="00F4513B"/>
    <w:rsid w:val="00F45243"/>
    <w:rsid w:val="00F5035C"/>
    <w:rsid w:val="00F506E5"/>
    <w:rsid w:val="00F53910"/>
    <w:rsid w:val="00F539DA"/>
    <w:rsid w:val="00F541DB"/>
    <w:rsid w:val="00F5500A"/>
    <w:rsid w:val="00F60265"/>
    <w:rsid w:val="00F62550"/>
    <w:rsid w:val="00F629B1"/>
    <w:rsid w:val="00F62F9D"/>
    <w:rsid w:val="00F6531C"/>
    <w:rsid w:val="00F65B80"/>
    <w:rsid w:val="00F70261"/>
    <w:rsid w:val="00F740A3"/>
    <w:rsid w:val="00F7536B"/>
    <w:rsid w:val="00F80E30"/>
    <w:rsid w:val="00F81CEB"/>
    <w:rsid w:val="00F83F79"/>
    <w:rsid w:val="00F867B1"/>
    <w:rsid w:val="00F90603"/>
    <w:rsid w:val="00F92292"/>
    <w:rsid w:val="00F923C7"/>
    <w:rsid w:val="00F929D0"/>
    <w:rsid w:val="00F933BE"/>
    <w:rsid w:val="00F93CA9"/>
    <w:rsid w:val="00F94DC8"/>
    <w:rsid w:val="00F95483"/>
    <w:rsid w:val="00F95BB4"/>
    <w:rsid w:val="00F9778B"/>
    <w:rsid w:val="00FA0638"/>
    <w:rsid w:val="00FA08E5"/>
    <w:rsid w:val="00FA2C4C"/>
    <w:rsid w:val="00FA477D"/>
    <w:rsid w:val="00FA4881"/>
    <w:rsid w:val="00FA492E"/>
    <w:rsid w:val="00FA6099"/>
    <w:rsid w:val="00FA723D"/>
    <w:rsid w:val="00FB0595"/>
    <w:rsid w:val="00FB138C"/>
    <w:rsid w:val="00FB1DB5"/>
    <w:rsid w:val="00FB25A9"/>
    <w:rsid w:val="00FB2CA2"/>
    <w:rsid w:val="00FB48E5"/>
    <w:rsid w:val="00FB4BAE"/>
    <w:rsid w:val="00FB4C52"/>
    <w:rsid w:val="00FB5D40"/>
    <w:rsid w:val="00FB6881"/>
    <w:rsid w:val="00FB6987"/>
    <w:rsid w:val="00FB69B8"/>
    <w:rsid w:val="00FB7C1D"/>
    <w:rsid w:val="00FC18F7"/>
    <w:rsid w:val="00FC2E0D"/>
    <w:rsid w:val="00FC36C5"/>
    <w:rsid w:val="00FC5204"/>
    <w:rsid w:val="00FC56DA"/>
    <w:rsid w:val="00FC65AE"/>
    <w:rsid w:val="00FC65F5"/>
    <w:rsid w:val="00FC79B8"/>
    <w:rsid w:val="00FD02C4"/>
    <w:rsid w:val="00FD1871"/>
    <w:rsid w:val="00FD27B0"/>
    <w:rsid w:val="00FD2877"/>
    <w:rsid w:val="00FD464C"/>
    <w:rsid w:val="00FD521F"/>
    <w:rsid w:val="00FD5C73"/>
    <w:rsid w:val="00FD5CDD"/>
    <w:rsid w:val="00FD5FAA"/>
    <w:rsid w:val="00FD6883"/>
    <w:rsid w:val="00FD6FB5"/>
    <w:rsid w:val="00FD74EA"/>
    <w:rsid w:val="00FE03CD"/>
    <w:rsid w:val="00FE0FC1"/>
    <w:rsid w:val="00FE1DA3"/>
    <w:rsid w:val="00FE626F"/>
    <w:rsid w:val="00FE792A"/>
    <w:rsid w:val="00FE7DC2"/>
    <w:rsid w:val="00FF0E11"/>
    <w:rsid w:val="00FF0E95"/>
    <w:rsid w:val="00FF1038"/>
    <w:rsid w:val="00FF162D"/>
    <w:rsid w:val="00FF21A5"/>
    <w:rsid w:val="00FF3689"/>
    <w:rsid w:val="00FF38E6"/>
    <w:rsid w:val="00FF582A"/>
    <w:rsid w:val="00FF5F67"/>
    <w:rsid w:val="00FF6070"/>
    <w:rsid w:val="00FF627F"/>
    <w:rsid w:val="00FF65E2"/>
    <w:rsid w:val="00FF6827"/>
    <w:rsid w:val="00FF7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BC6960"/>
  <w15:docId w15:val="{D86F2A72-EBE8-4CDD-9B14-3ABF7DA52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s" w:eastAsia="es-CL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 w:qFormat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80144"/>
  </w:style>
  <w:style w:type="paragraph" w:styleId="Ttulo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Textocomentario">
    <w:name w:val="annotation text"/>
    <w:basedOn w:val="Normal"/>
    <w:link w:val="TextocomentarioC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Pr>
      <w:sz w:val="20"/>
      <w:szCs w:val="20"/>
    </w:rPr>
  </w:style>
  <w:style w:type="character" w:styleId="Refdecomentario">
    <w:name w:val="annotation reference"/>
    <w:basedOn w:val="Fuentedeprrafopredeter"/>
    <w:uiPriority w:val="99"/>
    <w:semiHidden/>
    <w:unhideWhenUsed/>
    <w:rPr>
      <w:sz w:val="16"/>
      <w:szCs w:val="1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725FC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25FCB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BE483B"/>
    <w:pPr>
      <w:ind w:left="720"/>
      <w:contextualSpacing/>
    </w:pPr>
  </w:style>
  <w:style w:type="paragraph" w:styleId="Textonotapie">
    <w:name w:val="footnote text"/>
    <w:basedOn w:val="Normal"/>
    <w:link w:val="TextonotapieCar"/>
    <w:uiPriority w:val="99"/>
    <w:semiHidden/>
    <w:unhideWhenUsed/>
    <w:rsid w:val="009B2506"/>
    <w:pPr>
      <w:spacing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9B2506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9B2506"/>
    <w:rPr>
      <w:vertAlign w:val="superscript"/>
    </w:rPr>
  </w:style>
  <w:style w:type="character" w:styleId="Hipervnculo">
    <w:name w:val="Hyperlink"/>
    <w:basedOn w:val="Fuentedeprrafopredeter"/>
    <w:uiPriority w:val="99"/>
    <w:unhideWhenUsed/>
    <w:rsid w:val="007C0009"/>
    <w:rPr>
      <w:color w:val="0000FF" w:themeColor="hyperlink"/>
      <w:u w:val="single"/>
    </w:rPr>
  </w:style>
  <w:style w:type="table" w:styleId="Tablaconcuadrcula">
    <w:name w:val="Table Grid"/>
    <w:basedOn w:val="Tablanormal"/>
    <w:uiPriority w:val="59"/>
    <w:rsid w:val="00F0766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1402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1402F"/>
    <w:rPr>
      <w:b/>
      <w:bCs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B7704F"/>
    <w:pPr>
      <w:tabs>
        <w:tab w:val="center" w:pos="4419"/>
        <w:tab w:val="right" w:pos="88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7704F"/>
  </w:style>
  <w:style w:type="paragraph" w:styleId="Piedepgina">
    <w:name w:val="footer"/>
    <w:basedOn w:val="Normal"/>
    <w:link w:val="PiedepginaCar"/>
    <w:uiPriority w:val="99"/>
    <w:unhideWhenUsed/>
    <w:rsid w:val="00B7704F"/>
    <w:pPr>
      <w:tabs>
        <w:tab w:val="center" w:pos="4419"/>
        <w:tab w:val="right" w:pos="88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7704F"/>
  </w:style>
  <w:style w:type="character" w:styleId="Textodelmarcadordeposicin">
    <w:name w:val="Placeholder Text"/>
    <w:basedOn w:val="Fuentedeprrafopredeter"/>
    <w:uiPriority w:val="99"/>
    <w:semiHidden/>
    <w:rsid w:val="00136C4C"/>
    <w:rPr>
      <w:color w:val="808080"/>
    </w:rPr>
  </w:style>
  <w:style w:type="paragraph" w:styleId="Revisin">
    <w:name w:val="Revision"/>
    <w:hidden/>
    <w:uiPriority w:val="99"/>
    <w:semiHidden/>
    <w:rsid w:val="00043A56"/>
    <w:pPr>
      <w:spacing w:line="240" w:lineRule="auto"/>
    </w:pPr>
  </w:style>
  <w:style w:type="paragraph" w:customStyle="1" w:styleId="Default">
    <w:name w:val="Default"/>
    <w:rsid w:val="008E2CBA"/>
    <w:pPr>
      <w:autoSpaceDE w:val="0"/>
      <w:autoSpaceDN w:val="0"/>
      <w:adjustRightInd w:val="0"/>
      <w:spacing w:line="240" w:lineRule="auto"/>
    </w:pPr>
    <w:rPr>
      <w:rFonts w:ascii="Calibri" w:eastAsia="MS Mincho" w:hAnsi="Calibri" w:cs="Calibri"/>
      <w:color w:val="000000"/>
      <w:sz w:val="24"/>
      <w:szCs w:val="24"/>
      <w:lang w:val="es-ES" w:eastAsia="ja-JP"/>
    </w:rPr>
  </w:style>
  <w:style w:type="character" w:styleId="Hipervnculovisitado">
    <w:name w:val="FollowedHyperlink"/>
    <w:basedOn w:val="Fuentedeprrafopredeter"/>
    <w:uiPriority w:val="99"/>
    <w:semiHidden/>
    <w:unhideWhenUsed/>
    <w:rsid w:val="007E7A80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F0A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CL"/>
    </w:rPr>
  </w:style>
  <w:style w:type="paragraph" w:styleId="Textodebloque">
    <w:name w:val="Block Text"/>
    <w:basedOn w:val="Normal"/>
    <w:unhideWhenUsed/>
    <w:rsid w:val="001946C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character" w:styleId="Mencinsinresolver">
    <w:name w:val="Unresolved Mention"/>
    <w:basedOn w:val="Fuentedeprrafopredeter"/>
    <w:uiPriority w:val="99"/>
    <w:semiHidden/>
    <w:unhideWhenUsed/>
    <w:rsid w:val="00273EB9"/>
    <w:rPr>
      <w:color w:val="605E5C"/>
      <w:shd w:val="clear" w:color="auto" w:fill="E1DFDD"/>
    </w:rPr>
  </w:style>
  <w:style w:type="character" w:customStyle="1" w:styleId="Sangra2detindependienteCar">
    <w:name w:val="Sangría 2 de t. independiente Car"/>
    <w:link w:val="Sangra2detindependiente"/>
    <w:uiPriority w:val="99"/>
    <w:qFormat/>
    <w:rsid w:val="00760441"/>
    <w:rPr>
      <w:rFonts w:eastAsia="Times New Roman"/>
      <w:lang w:val="es-ES_tradnl" w:eastAsia="es-ES"/>
    </w:rPr>
  </w:style>
  <w:style w:type="paragraph" w:styleId="Sangra2detindependiente">
    <w:name w:val="Body Text Indent 2"/>
    <w:basedOn w:val="Normal"/>
    <w:link w:val="Sangra2detindependienteCar"/>
    <w:uiPriority w:val="99"/>
    <w:qFormat/>
    <w:rsid w:val="00760441"/>
    <w:pPr>
      <w:suppressAutoHyphens/>
      <w:spacing w:line="240" w:lineRule="auto"/>
      <w:ind w:left="192" w:hanging="192"/>
      <w:textAlignment w:val="baseline"/>
    </w:pPr>
    <w:rPr>
      <w:rFonts w:eastAsia="Times New Roman"/>
      <w:lang w:val="es-ES_tradnl" w:eastAsia="es-ES"/>
    </w:rPr>
  </w:style>
  <w:style w:type="character" w:customStyle="1" w:styleId="Sangra2detindependienteCar1">
    <w:name w:val="Sangría 2 de t. independiente Car1"/>
    <w:basedOn w:val="Fuentedeprrafopredeter"/>
    <w:uiPriority w:val="99"/>
    <w:semiHidden/>
    <w:rsid w:val="007604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27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0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5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1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68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3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5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6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1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9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22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3732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42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9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2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7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2306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0F3F32-00F5-4679-B7BB-7FBC6FA7BE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54</Words>
  <Characters>1397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yan Cooper B.</dc:creator>
  <cp:lastModifiedBy>Dipres</cp:lastModifiedBy>
  <cp:revision>9</cp:revision>
  <cp:lastPrinted>2021-03-10T14:31:00Z</cp:lastPrinted>
  <dcterms:created xsi:type="dcterms:W3CDTF">2021-07-12T19:27:00Z</dcterms:created>
  <dcterms:modified xsi:type="dcterms:W3CDTF">2023-09-29T13:08:00Z</dcterms:modified>
</cp:coreProperties>
</file>